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63"/>
        <w:gridCol w:w="3705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0F4388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2018</w:t>
            </w:r>
            <w:r w:rsidR="00DB377B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  <w:r w:rsidR="00E638BF">
              <w:rPr>
                <w:rFonts w:asciiTheme="majorHAnsi" w:eastAsiaTheme="majorEastAsia" w:hAnsiTheme="majorHAnsi" w:cstheme="majorBidi"/>
                <w:sz w:val="36"/>
                <w:szCs w:val="36"/>
              </w:rPr>
              <w:t>Nisan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E638BF" w:rsidP="00E638BF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4</w:t>
            </w:r>
            <w:r w:rsidR="00C0063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Nisan</w:t>
            </w:r>
            <w:r w:rsidR="00C0063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01</w:t>
            </w:r>
            <w:r w:rsidR="000F4388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8</w:t>
            </w:r>
            <w:r w:rsidR="00BA0AF0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3FD4150F" wp14:editId="4638B844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A0AF0">
              <w:rPr>
                <w:rFonts w:asciiTheme="majorHAnsi" w:eastAsiaTheme="majorEastAsia" w:hAnsiTheme="majorHAnsi" w:cstheme="majorBidi"/>
                <w:bCs/>
                <w:sz w:val="28"/>
                <w:szCs w:val="36"/>
              </w:rPr>
              <w:t xml:space="preserve">              </w:t>
            </w:r>
          </w:p>
        </w:tc>
      </w:tr>
    </w:tbl>
    <w:p w:rsidR="00D11DC0" w:rsidRDefault="00D11DC0"/>
    <w:p w:rsidR="00BA0AF0" w:rsidRDefault="00E638BF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isan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 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 w:rsidR="00C00636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4</w:t>
      </w:r>
      <w:r w:rsidR="0094387A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Nisan</w:t>
      </w:r>
      <w:r w:rsidR="004F0E94">
        <w:rPr>
          <w:rFonts w:ascii="Times New Roman" w:hAnsi="Times New Roman" w:cs="Times New Roman"/>
          <w:b/>
        </w:rPr>
        <w:t xml:space="preserve"> 201</w:t>
      </w:r>
      <w:r w:rsidR="000F4388">
        <w:rPr>
          <w:rFonts w:ascii="Times New Roman" w:hAnsi="Times New Roman" w:cs="Times New Roman"/>
          <w:b/>
        </w:rPr>
        <w:t>8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Default="00472839" w:rsidP="00472839">
      <w:pPr>
        <w:pStyle w:val="Balk2"/>
      </w:pPr>
      <w:r>
        <w:t>İnşaat</w:t>
      </w:r>
      <w:r w:rsidRPr="002B5EAF">
        <w:t xml:space="preserve"> sektörü güven endeksi</w:t>
      </w:r>
    </w:p>
    <w:p w:rsidR="00BA0AF0" w:rsidRDefault="0094387A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</w:t>
      </w:r>
      <w:r w:rsidR="00C03663">
        <w:rPr>
          <w:rFonts w:ascii="Times New Roman" w:hAnsi="Times New Roman" w:cs="Times New Roman"/>
        </w:rPr>
        <w:t xml:space="preserve"> yılı </w:t>
      </w:r>
      <w:r w:rsidR="002960EC">
        <w:rPr>
          <w:rFonts w:ascii="Times New Roman" w:hAnsi="Times New Roman" w:cs="Times New Roman"/>
        </w:rPr>
        <w:t>Mar</w:t>
      </w:r>
      <w:r w:rsidR="00D85077">
        <w:rPr>
          <w:rFonts w:ascii="Times New Roman" w:hAnsi="Times New Roman" w:cs="Times New Roman"/>
        </w:rPr>
        <w:t>t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2960EC">
        <w:rPr>
          <w:rFonts w:ascii="Times New Roman" w:hAnsi="Times New Roman" w:cs="Times New Roman"/>
        </w:rPr>
        <w:t>7</w:t>
      </w:r>
      <w:r w:rsidR="00D85077">
        <w:rPr>
          <w:rFonts w:ascii="Times New Roman" w:hAnsi="Times New Roman" w:cs="Times New Roman"/>
        </w:rPr>
        <w:t>8</w:t>
      </w:r>
      <w:r w:rsidR="002960EC">
        <w:rPr>
          <w:rFonts w:ascii="Times New Roman" w:hAnsi="Times New Roman" w:cs="Times New Roman"/>
        </w:rPr>
        <w:t>,9</w:t>
      </w:r>
      <w:r w:rsidR="00C00636">
        <w:rPr>
          <w:rFonts w:ascii="Times New Roman" w:hAnsi="Times New Roman" w:cs="Times New Roman"/>
        </w:rPr>
        <w:t xml:space="preserve"> </w:t>
      </w:r>
      <w:r w:rsidR="00BA0AF0" w:rsidRPr="00472839">
        <w:rPr>
          <w:rFonts w:ascii="Times New Roman" w:hAnsi="Times New Roman" w:cs="Times New Roman"/>
        </w:rPr>
        <w:t xml:space="preserve">olan mevsim etkilerinden arındırılmış inşaat sektörü güven endeksi, </w:t>
      </w:r>
      <w:r w:rsidR="006B7D58">
        <w:rPr>
          <w:rFonts w:ascii="Times New Roman" w:hAnsi="Times New Roman" w:cs="Times New Roman"/>
        </w:rPr>
        <w:t xml:space="preserve">2018 yılı </w:t>
      </w:r>
      <w:r w:rsidR="002960EC">
        <w:rPr>
          <w:rFonts w:ascii="Times New Roman" w:hAnsi="Times New Roman" w:cs="Times New Roman"/>
        </w:rPr>
        <w:t>Nisan</w:t>
      </w:r>
      <w:r w:rsidR="00D847C0">
        <w:rPr>
          <w:rFonts w:ascii="Times New Roman" w:hAnsi="Times New Roman" w:cs="Times New Roman"/>
        </w:rPr>
        <w:t xml:space="preserve"> </w:t>
      </w:r>
      <w:r w:rsidR="00B36193">
        <w:rPr>
          <w:rFonts w:ascii="Times New Roman" w:hAnsi="Times New Roman" w:cs="Times New Roman"/>
        </w:rPr>
        <w:t xml:space="preserve">ayında </w:t>
      </w:r>
      <w:r w:rsidR="002960EC">
        <w:rPr>
          <w:rFonts w:ascii="Times New Roman" w:hAnsi="Times New Roman" w:cs="Times New Roman"/>
        </w:rPr>
        <w:t>0</w:t>
      </w:r>
      <w:r w:rsidR="00D85077">
        <w:rPr>
          <w:rFonts w:ascii="Times New Roman" w:hAnsi="Times New Roman" w:cs="Times New Roman"/>
        </w:rPr>
        <w:t>,</w:t>
      </w:r>
      <w:r w:rsidR="002960EC">
        <w:rPr>
          <w:rFonts w:ascii="Times New Roman" w:hAnsi="Times New Roman" w:cs="Times New Roman"/>
        </w:rPr>
        <w:t>1</w:t>
      </w:r>
      <w:r w:rsidR="0045208A">
        <w:rPr>
          <w:rFonts w:ascii="Times New Roman" w:hAnsi="Times New Roman" w:cs="Times New Roman"/>
        </w:rPr>
        <w:t xml:space="preserve"> puan </w:t>
      </w:r>
      <w:r>
        <w:rPr>
          <w:rFonts w:ascii="Times New Roman" w:hAnsi="Times New Roman" w:cs="Times New Roman"/>
        </w:rPr>
        <w:t>azala</w:t>
      </w:r>
      <w:r w:rsidR="002D413C">
        <w:rPr>
          <w:rFonts w:ascii="Times New Roman" w:hAnsi="Times New Roman" w:cs="Times New Roman"/>
        </w:rPr>
        <w:t xml:space="preserve">rak </w:t>
      </w:r>
      <w:r w:rsidR="00D85077">
        <w:rPr>
          <w:rFonts w:ascii="Times New Roman" w:hAnsi="Times New Roman" w:cs="Times New Roman"/>
        </w:rPr>
        <w:t>7</w:t>
      </w:r>
      <w:r w:rsidR="002D413C">
        <w:rPr>
          <w:rFonts w:ascii="Times New Roman" w:hAnsi="Times New Roman" w:cs="Times New Roman"/>
        </w:rPr>
        <w:t>8</w:t>
      </w:r>
      <w:r w:rsidR="002960EC">
        <w:rPr>
          <w:rFonts w:ascii="Times New Roman" w:hAnsi="Times New Roman" w:cs="Times New Roman"/>
        </w:rPr>
        <w:t>,8</w:t>
      </w:r>
      <w:r w:rsidR="006B7D58">
        <w:rPr>
          <w:rFonts w:ascii="Times New Roman" w:hAnsi="Times New Roman" w:cs="Times New Roman"/>
        </w:rPr>
        <w:t xml:space="preserve"> değerine </w:t>
      </w:r>
      <w:r>
        <w:rPr>
          <w:rFonts w:ascii="Times New Roman" w:hAnsi="Times New Roman" w:cs="Times New Roman"/>
        </w:rPr>
        <w:t>düşmüştü</w:t>
      </w:r>
      <w:r w:rsidR="00BF186E">
        <w:rPr>
          <w:rFonts w:ascii="Times New Roman" w:hAnsi="Times New Roman" w:cs="Times New Roman"/>
        </w:rPr>
        <w:t>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D85077">
        <w:rPr>
          <w:rFonts w:ascii="Times New Roman" w:hAnsi="Times New Roman" w:cs="Times New Roman"/>
        </w:rPr>
        <w:t>85,</w:t>
      </w:r>
      <w:r w:rsidR="002960EC">
        <w:rPr>
          <w:rFonts w:ascii="Times New Roman" w:hAnsi="Times New Roman" w:cs="Times New Roman"/>
        </w:rPr>
        <w:t>7</w:t>
      </w:r>
      <w:r w:rsidR="00DC3F8D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273012">
        <w:rPr>
          <w:rFonts w:ascii="Times New Roman" w:hAnsi="Times New Roman" w:cs="Times New Roman"/>
        </w:rPr>
        <w:t>6</w:t>
      </w:r>
      <w:r w:rsidR="002D413C">
        <w:rPr>
          <w:rFonts w:ascii="Times New Roman" w:hAnsi="Times New Roman" w:cs="Times New Roman"/>
        </w:rPr>
        <w:t>,</w:t>
      </w:r>
      <w:r w:rsidR="00273012">
        <w:rPr>
          <w:rFonts w:ascii="Times New Roman" w:hAnsi="Times New Roman" w:cs="Times New Roman"/>
        </w:rPr>
        <w:t>9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273012">
        <w:rPr>
          <w:rFonts w:ascii="Times New Roman" w:hAnsi="Times New Roman" w:cs="Times New Roman"/>
        </w:rPr>
        <w:t>düşere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5E0AFC">
        <w:rPr>
          <w:rFonts w:ascii="Times New Roman" w:hAnsi="Times New Roman" w:cs="Times New Roman"/>
        </w:rPr>
        <w:t xml:space="preserve"> </w:t>
      </w:r>
      <w:r w:rsidR="00DB71E1">
        <w:rPr>
          <w:rFonts w:ascii="Times New Roman" w:hAnsi="Times New Roman" w:cs="Times New Roman"/>
        </w:rPr>
        <w:t>8,</w:t>
      </w:r>
      <w:r w:rsidR="002960EC">
        <w:rPr>
          <w:rFonts w:ascii="Times New Roman" w:hAnsi="Times New Roman" w:cs="Times New Roman"/>
        </w:rPr>
        <w:t>0</w:t>
      </w:r>
      <w:r w:rsidR="00BF186E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oranında </w:t>
      </w:r>
      <w:r w:rsidR="00B36193">
        <w:rPr>
          <w:rFonts w:ascii="Times New Roman" w:hAnsi="Times New Roman" w:cs="Times New Roman"/>
        </w:rPr>
        <w:t>a</w:t>
      </w:r>
      <w:r w:rsidR="00DB71E1">
        <w:rPr>
          <w:rFonts w:ascii="Times New Roman" w:hAnsi="Times New Roman" w:cs="Times New Roman"/>
        </w:rPr>
        <w:t>zalmıştır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üven endeksine bakıldığında ise, 201</w:t>
      </w:r>
      <w:r w:rsidR="006B7D58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yılı </w:t>
      </w:r>
      <w:r w:rsidR="00AE63C8">
        <w:rPr>
          <w:rFonts w:ascii="Times New Roman" w:hAnsi="Times New Roman" w:cs="Times New Roman"/>
        </w:rPr>
        <w:t>Nisan</w:t>
      </w:r>
      <w:r w:rsidR="003A70B7">
        <w:rPr>
          <w:rFonts w:ascii="Times New Roman" w:hAnsi="Times New Roman" w:cs="Times New Roman"/>
        </w:rPr>
        <w:t xml:space="preserve"> </w:t>
      </w:r>
      <w:r w:rsidR="00646E04">
        <w:rPr>
          <w:rFonts w:ascii="Times New Roman" w:hAnsi="Times New Roman" w:cs="Times New Roman"/>
        </w:rPr>
        <w:t>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3A70B7">
        <w:rPr>
          <w:rFonts w:ascii="Times New Roman" w:hAnsi="Times New Roman" w:cs="Times New Roman"/>
        </w:rPr>
        <w:t>1,</w:t>
      </w:r>
      <w:r w:rsidR="00AE63C8">
        <w:rPr>
          <w:rFonts w:ascii="Times New Roman" w:hAnsi="Times New Roman" w:cs="Times New Roman"/>
        </w:rPr>
        <w:t>4</w:t>
      </w:r>
      <w:r w:rsidRPr="002B5EAF">
        <w:rPr>
          <w:rFonts w:ascii="Times New Roman" w:hAnsi="Times New Roman" w:cs="Times New Roman"/>
        </w:rPr>
        <w:t xml:space="preserve"> puan </w:t>
      </w:r>
      <w:r w:rsidR="004729F3">
        <w:rPr>
          <w:rFonts w:ascii="Times New Roman" w:hAnsi="Times New Roman" w:cs="Times New Roman"/>
        </w:rPr>
        <w:t>a</w:t>
      </w:r>
      <w:r w:rsidR="00AE63C8">
        <w:rPr>
          <w:rFonts w:ascii="Times New Roman" w:hAnsi="Times New Roman" w:cs="Times New Roman"/>
        </w:rPr>
        <w:t>rtarak</w:t>
      </w:r>
      <w:r w:rsidR="00982EED">
        <w:rPr>
          <w:rFonts w:ascii="Times New Roman" w:hAnsi="Times New Roman" w:cs="Times New Roman"/>
        </w:rPr>
        <w:t xml:space="preserve"> </w:t>
      </w:r>
      <w:r w:rsidR="003A70B7">
        <w:rPr>
          <w:rFonts w:ascii="Times New Roman" w:hAnsi="Times New Roman" w:cs="Times New Roman"/>
        </w:rPr>
        <w:t>8</w:t>
      </w:r>
      <w:r w:rsidR="00AE63C8">
        <w:rPr>
          <w:rFonts w:ascii="Times New Roman" w:hAnsi="Times New Roman" w:cs="Times New Roman"/>
        </w:rPr>
        <w:t>6,4 puana yükselmişti</w:t>
      </w:r>
      <w:r w:rsidR="006B7D58">
        <w:rPr>
          <w:rFonts w:ascii="Times New Roman" w:hAnsi="Times New Roman" w:cs="Times New Roman"/>
        </w:rPr>
        <w:t>r</w:t>
      </w:r>
      <w:r w:rsidRPr="002B5EAF">
        <w:rPr>
          <w:rFonts w:ascii="Times New Roman" w:hAnsi="Times New Roman" w:cs="Times New Roman"/>
        </w:rPr>
        <w:t>. 201</w:t>
      </w:r>
      <w:r w:rsidR="006B7D58">
        <w:rPr>
          <w:rFonts w:ascii="Times New Roman" w:hAnsi="Times New Roman" w:cs="Times New Roman"/>
        </w:rPr>
        <w:t>7</w:t>
      </w:r>
      <w:r w:rsidRPr="002B5EAF">
        <w:rPr>
          <w:rFonts w:ascii="Times New Roman" w:hAnsi="Times New Roman" w:cs="Times New Roman"/>
        </w:rPr>
        <w:t xml:space="preserve"> </w:t>
      </w:r>
      <w:r w:rsidR="00E52462">
        <w:rPr>
          <w:rFonts w:ascii="Times New Roman" w:hAnsi="Times New Roman" w:cs="Times New Roman"/>
        </w:rPr>
        <w:t>Nisan</w:t>
      </w:r>
      <w:r w:rsidR="00646E04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3A4CF2">
        <w:rPr>
          <w:rFonts w:ascii="Times New Roman" w:hAnsi="Times New Roman" w:cs="Times New Roman"/>
        </w:rPr>
        <w:t>7,</w:t>
      </w:r>
      <w:r w:rsidR="00E52462">
        <w:rPr>
          <w:rFonts w:ascii="Times New Roman" w:hAnsi="Times New Roman" w:cs="Times New Roman"/>
        </w:rPr>
        <w:t>4</w:t>
      </w:r>
      <w:r w:rsidR="004729F3">
        <w:rPr>
          <w:rFonts w:ascii="Times New Roman" w:eastAsia="Times New Roman" w:hAnsi="Times New Roman" w:cs="Times New Roman"/>
          <w:color w:val="000000"/>
        </w:rPr>
        <w:t xml:space="preserve"> 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3A4CF2">
        <w:rPr>
          <w:rFonts w:ascii="Times New Roman" w:eastAsia="Times New Roman" w:hAnsi="Times New Roman" w:cs="Times New Roman"/>
          <w:color w:val="000000"/>
        </w:rPr>
        <w:t>azald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822990">
        <w:rPr>
          <w:rFonts w:ascii="Times New Roman" w:hAnsi="Times New Roman" w:cs="Times New Roman"/>
          <w:noProof/>
          <w:sz w:val="22"/>
          <w:szCs w:val="22"/>
        </w:rPr>
        <w:t>1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E52462">
        <w:rPr>
          <w:rFonts w:ascii="Times New Roman" w:hAnsi="Times New Roman" w:cs="Times New Roman"/>
          <w:sz w:val="22"/>
          <w:szCs w:val="22"/>
        </w:rPr>
        <w:t>Nisan</w:t>
      </w:r>
      <w:r w:rsidR="003A4CF2">
        <w:rPr>
          <w:rFonts w:ascii="Times New Roman" w:hAnsi="Times New Roman" w:cs="Times New Roman"/>
          <w:sz w:val="22"/>
          <w:szCs w:val="22"/>
        </w:rPr>
        <w:t xml:space="preserve"> </w:t>
      </w:r>
      <w:r w:rsidR="00941751">
        <w:rPr>
          <w:rFonts w:ascii="Times New Roman" w:hAnsi="Times New Roman" w:cs="Times New Roman"/>
          <w:sz w:val="22"/>
          <w:szCs w:val="22"/>
        </w:rPr>
        <w:t>2017</w:t>
      </w:r>
      <w:r w:rsidR="00494A67">
        <w:rPr>
          <w:rFonts w:ascii="Times New Roman" w:hAnsi="Times New Roman" w:cs="Times New Roman"/>
          <w:sz w:val="22"/>
          <w:szCs w:val="22"/>
        </w:rPr>
        <w:t xml:space="preserve"> –</w:t>
      </w:r>
      <w:r w:rsidR="00941751" w:rsidRPr="00941751">
        <w:rPr>
          <w:rFonts w:ascii="Times New Roman" w:hAnsi="Times New Roman" w:cs="Times New Roman"/>
          <w:sz w:val="22"/>
          <w:szCs w:val="22"/>
        </w:rPr>
        <w:t xml:space="preserve"> </w:t>
      </w:r>
      <w:r w:rsidR="00E52462">
        <w:rPr>
          <w:rFonts w:ascii="Times New Roman" w:hAnsi="Times New Roman" w:cs="Times New Roman"/>
          <w:sz w:val="22"/>
          <w:szCs w:val="22"/>
        </w:rPr>
        <w:t>Nisan</w:t>
      </w:r>
      <w:r w:rsidR="00941751">
        <w:rPr>
          <w:rFonts w:ascii="Times New Roman" w:hAnsi="Times New Roman" w:cs="Times New Roman"/>
          <w:sz w:val="22"/>
          <w:szCs w:val="22"/>
        </w:rPr>
        <w:t xml:space="preserve"> 2018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E52462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7945524" wp14:editId="64CFEA2C">
            <wp:extent cx="5760720" cy="2447925"/>
            <wp:effectExtent l="0" t="0" r="11430" b="9525"/>
            <wp:docPr id="3" name="Grafik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E52462">
        <w:rPr>
          <w:rFonts w:ascii="Times New Roman" w:hAnsi="Times New Roman" w:cs="Times New Roman"/>
        </w:rPr>
        <w:t>Mar</w:t>
      </w:r>
      <w:r w:rsidR="00981DB6">
        <w:rPr>
          <w:rFonts w:ascii="Times New Roman" w:hAnsi="Times New Roman" w:cs="Times New Roman"/>
        </w:rPr>
        <w:t>t</w:t>
      </w:r>
      <w:r w:rsidR="00021272">
        <w:rPr>
          <w:rFonts w:ascii="Times New Roman" w:hAnsi="Times New Roman" w:cs="Times New Roman"/>
        </w:rPr>
        <w:t xml:space="preserve"> 201</w:t>
      </w:r>
      <w:r w:rsidR="00981DB6">
        <w:rPr>
          <w:rFonts w:ascii="Times New Roman" w:hAnsi="Times New Roman" w:cs="Times New Roman"/>
        </w:rPr>
        <w:t>8’de 6</w:t>
      </w:r>
      <w:r w:rsidR="00E52462">
        <w:rPr>
          <w:rFonts w:ascii="Times New Roman" w:hAnsi="Times New Roman" w:cs="Times New Roman"/>
        </w:rPr>
        <w:t>7</w:t>
      </w:r>
      <w:r w:rsidR="00836F9A">
        <w:rPr>
          <w:rFonts w:ascii="Times New Roman" w:hAnsi="Times New Roman" w:cs="Times New Roman"/>
        </w:rPr>
        <w:t>,</w:t>
      </w:r>
      <w:r w:rsidR="00E52462">
        <w:rPr>
          <w:rFonts w:ascii="Times New Roman" w:hAnsi="Times New Roman" w:cs="Times New Roman"/>
        </w:rPr>
        <w:t>7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alınan</w:t>
      </w:r>
      <w:r w:rsidR="00B050DB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 xml:space="preserve">rin mevcut düzeyinin, </w:t>
      </w:r>
      <w:r w:rsidR="00E52462">
        <w:rPr>
          <w:rFonts w:ascii="Times New Roman" w:hAnsi="Times New Roman" w:cs="Times New Roman"/>
        </w:rPr>
        <w:t>Nisan</w:t>
      </w:r>
      <w:r w:rsidR="00021272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201</w:t>
      </w:r>
      <w:r w:rsidR="00054D8A">
        <w:rPr>
          <w:rFonts w:ascii="Times New Roman" w:hAnsi="Times New Roman" w:cs="Times New Roman"/>
        </w:rPr>
        <w:t>8’d</w:t>
      </w:r>
      <w:r w:rsidR="00543DFC">
        <w:rPr>
          <w:rFonts w:ascii="Times New Roman" w:hAnsi="Times New Roman" w:cs="Times New Roman"/>
        </w:rPr>
        <w:t xml:space="preserve">e </w:t>
      </w:r>
      <w:r w:rsidR="00981DB6">
        <w:rPr>
          <w:rFonts w:ascii="Times New Roman" w:hAnsi="Times New Roman" w:cs="Times New Roman"/>
        </w:rPr>
        <w:t>1</w:t>
      </w:r>
      <w:r w:rsidR="00836F9A">
        <w:rPr>
          <w:rFonts w:ascii="Times New Roman" w:hAnsi="Times New Roman" w:cs="Times New Roman"/>
        </w:rPr>
        <w:t>,</w:t>
      </w:r>
      <w:r w:rsidR="00520B2A">
        <w:rPr>
          <w:rFonts w:ascii="Times New Roman" w:hAnsi="Times New Roman" w:cs="Times New Roman"/>
        </w:rPr>
        <w:t>5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520B2A">
        <w:rPr>
          <w:rFonts w:ascii="Times New Roman" w:hAnsi="Times New Roman" w:cs="Times New Roman"/>
        </w:rPr>
        <w:t>yükseldiği</w:t>
      </w:r>
      <w:r w:rsidR="00B36193">
        <w:rPr>
          <w:rFonts w:ascii="Times New Roman" w:hAnsi="Times New Roman" w:cs="Times New Roman"/>
        </w:rPr>
        <w:t xml:space="preserve"> ve </w:t>
      </w:r>
      <w:r w:rsidR="00836F9A">
        <w:rPr>
          <w:rFonts w:ascii="Times New Roman" w:hAnsi="Times New Roman" w:cs="Times New Roman"/>
        </w:rPr>
        <w:t>6</w:t>
      </w:r>
      <w:r w:rsidR="00E52462">
        <w:rPr>
          <w:rFonts w:ascii="Times New Roman" w:hAnsi="Times New Roman" w:cs="Times New Roman"/>
        </w:rPr>
        <w:t>9,2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 </w:t>
      </w:r>
      <w:r w:rsidR="00520B2A">
        <w:rPr>
          <w:rFonts w:ascii="Times New Roman" w:hAnsi="Times New Roman" w:cs="Times New Roman"/>
        </w:rPr>
        <w:t>Mar</w:t>
      </w:r>
      <w:r w:rsidR="00981DB6">
        <w:rPr>
          <w:rFonts w:ascii="Times New Roman" w:hAnsi="Times New Roman" w:cs="Times New Roman"/>
        </w:rPr>
        <w:t>t</w:t>
      </w:r>
      <w:r w:rsidR="006F187F">
        <w:rPr>
          <w:rFonts w:ascii="Times New Roman" w:hAnsi="Times New Roman" w:cs="Times New Roman"/>
        </w:rPr>
        <w:t xml:space="preserve"> 201</w:t>
      </w:r>
      <w:r w:rsidR="00F93A42">
        <w:rPr>
          <w:rFonts w:ascii="Times New Roman" w:hAnsi="Times New Roman" w:cs="Times New Roman"/>
        </w:rPr>
        <w:t>8</w:t>
      </w:r>
      <w:r w:rsidR="006F187F">
        <w:rPr>
          <w:rFonts w:ascii="Times New Roman" w:hAnsi="Times New Roman" w:cs="Times New Roman"/>
        </w:rPr>
        <w:t>’de 9</w:t>
      </w:r>
      <w:r w:rsidR="00520B2A">
        <w:rPr>
          <w:rFonts w:ascii="Times New Roman" w:hAnsi="Times New Roman" w:cs="Times New Roman"/>
        </w:rPr>
        <w:t>0,0</w:t>
      </w:r>
      <w:r w:rsidR="004729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iken,</w:t>
      </w:r>
      <w:r w:rsidR="005F51E4">
        <w:rPr>
          <w:rFonts w:ascii="Times New Roman" w:hAnsi="Times New Roman" w:cs="Times New Roman"/>
        </w:rPr>
        <w:t xml:space="preserve"> </w:t>
      </w:r>
      <w:r w:rsidR="00520B2A">
        <w:rPr>
          <w:rFonts w:ascii="Times New Roman" w:hAnsi="Times New Roman" w:cs="Times New Roman"/>
        </w:rPr>
        <w:t>Nisan</w:t>
      </w:r>
      <w:r w:rsidR="00543DFC">
        <w:rPr>
          <w:rFonts w:ascii="Times New Roman" w:hAnsi="Times New Roman" w:cs="Times New Roman"/>
        </w:rPr>
        <w:t xml:space="preserve"> 201</w:t>
      </w:r>
      <w:r w:rsidR="005F51E4">
        <w:rPr>
          <w:rFonts w:ascii="Times New Roman" w:hAnsi="Times New Roman" w:cs="Times New Roman"/>
        </w:rPr>
        <w:t>8</w:t>
      </w:r>
      <w:r w:rsidR="00543DFC">
        <w:rPr>
          <w:rFonts w:ascii="Times New Roman" w:hAnsi="Times New Roman" w:cs="Times New Roman"/>
        </w:rPr>
        <w:t>’de</w:t>
      </w:r>
      <w:r w:rsidR="006178F0">
        <w:rPr>
          <w:rFonts w:ascii="Times New Roman" w:hAnsi="Times New Roman" w:cs="Times New Roman"/>
        </w:rPr>
        <w:t xml:space="preserve"> yüzde</w:t>
      </w:r>
      <w:r w:rsidR="00F93A42">
        <w:rPr>
          <w:rFonts w:ascii="Times New Roman" w:hAnsi="Times New Roman" w:cs="Times New Roman"/>
        </w:rPr>
        <w:t xml:space="preserve"> </w:t>
      </w:r>
      <w:r w:rsidR="00520B2A">
        <w:rPr>
          <w:rFonts w:ascii="Times New Roman" w:hAnsi="Times New Roman" w:cs="Times New Roman"/>
        </w:rPr>
        <w:t>9,3</w:t>
      </w:r>
      <w:r w:rsidR="0035250B">
        <w:rPr>
          <w:rFonts w:ascii="Times New Roman" w:hAnsi="Times New Roman" w:cs="Times New Roman"/>
        </w:rPr>
        <w:t xml:space="preserve"> oranında </w:t>
      </w:r>
      <w:r w:rsidR="006F187F">
        <w:rPr>
          <w:rFonts w:ascii="Times New Roman" w:hAnsi="Times New Roman" w:cs="Times New Roman"/>
        </w:rPr>
        <w:t>a</w:t>
      </w:r>
      <w:r w:rsidR="00520B2A">
        <w:rPr>
          <w:rFonts w:ascii="Times New Roman" w:hAnsi="Times New Roman" w:cs="Times New Roman"/>
        </w:rPr>
        <w:t>rtarak</w:t>
      </w:r>
      <w:r w:rsidR="006A3C59">
        <w:rPr>
          <w:rFonts w:ascii="Times New Roman" w:hAnsi="Times New Roman" w:cs="Times New Roman"/>
        </w:rPr>
        <w:t xml:space="preserve"> </w:t>
      </w:r>
      <w:r w:rsidR="006F187F">
        <w:rPr>
          <w:rFonts w:ascii="Times New Roman" w:hAnsi="Times New Roman" w:cs="Times New Roman"/>
        </w:rPr>
        <w:t>9</w:t>
      </w:r>
      <w:r w:rsidR="00520B2A">
        <w:rPr>
          <w:rFonts w:ascii="Times New Roman" w:hAnsi="Times New Roman" w:cs="Times New Roman"/>
        </w:rPr>
        <w:t>8</w:t>
      </w:r>
      <w:r w:rsidR="0099010B">
        <w:rPr>
          <w:rFonts w:ascii="Times New Roman" w:hAnsi="Times New Roman" w:cs="Times New Roman"/>
        </w:rPr>
        <w:t>,</w:t>
      </w:r>
      <w:r w:rsidR="00520B2A">
        <w:rPr>
          <w:rFonts w:ascii="Times New Roman" w:hAnsi="Times New Roman" w:cs="Times New Roman"/>
        </w:rPr>
        <w:t>4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olmuştur. </w:t>
      </w:r>
    </w:p>
    <w:p w:rsidR="00415908" w:rsidRPr="001040A2" w:rsidRDefault="00415908" w:rsidP="0035250B">
      <w:pPr>
        <w:pStyle w:val="ResimYazs"/>
        <w:keepNext/>
        <w:rPr>
          <w:sz w:val="22"/>
        </w:rPr>
      </w:pPr>
      <w:r w:rsidRPr="001040A2">
        <w:rPr>
          <w:sz w:val="22"/>
        </w:rPr>
        <w:t xml:space="preserve">Tablo </w:t>
      </w:r>
      <w:r w:rsidR="0020454D" w:rsidRPr="001040A2">
        <w:rPr>
          <w:sz w:val="22"/>
        </w:rPr>
        <w:fldChar w:fldCharType="begin"/>
      </w:r>
      <w:r w:rsidR="0020454D" w:rsidRPr="001040A2">
        <w:rPr>
          <w:sz w:val="22"/>
        </w:rPr>
        <w:instrText xml:space="preserve"> SEQ Tablo \* ARABIC </w:instrText>
      </w:r>
      <w:r w:rsidR="0020454D" w:rsidRPr="001040A2">
        <w:rPr>
          <w:sz w:val="22"/>
        </w:rPr>
        <w:fldChar w:fldCharType="separate"/>
      </w:r>
      <w:r w:rsidR="00822990">
        <w:rPr>
          <w:noProof/>
          <w:sz w:val="22"/>
        </w:rPr>
        <w:t>1</w:t>
      </w:r>
      <w:r w:rsidR="0020454D" w:rsidRPr="001040A2">
        <w:rPr>
          <w:noProof/>
          <w:sz w:val="22"/>
        </w:rPr>
        <w:fldChar w:fldCharType="end"/>
      </w:r>
      <w:r w:rsidR="00F5267F" w:rsidRPr="001040A2">
        <w:rPr>
          <w:sz w:val="22"/>
        </w:rPr>
        <w:t>: İnşaat Sektörü Güven Endeksi B</w:t>
      </w:r>
      <w:r w:rsidRPr="001040A2">
        <w:rPr>
          <w:sz w:val="22"/>
        </w:rPr>
        <w:t>ileşenleri (</w:t>
      </w:r>
      <w:r w:rsidR="00520B2A">
        <w:rPr>
          <w:sz w:val="22"/>
        </w:rPr>
        <w:t>Mar</w:t>
      </w:r>
      <w:r w:rsidR="008310FF">
        <w:rPr>
          <w:sz w:val="22"/>
        </w:rPr>
        <w:t>t</w:t>
      </w:r>
      <w:r w:rsidR="00941751" w:rsidRPr="001040A2">
        <w:rPr>
          <w:sz w:val="22"/>
        </w:rPr>
        <w:t xml:space="preserve"> 2018</w:t>
      </w:r>
      <w:r w:rsidR="00BF056D" w:rsidRPr="001040A2">
        <w:rPr>
          <w:sz w:val="22"/>
        </w:rPr>
        <w:t xml:space="preserve"> – </w:t>
      </w:r>
      <w:r w:rsidR="00520B2A">
        <w:rPr>
          <w:sz w:val="22"/>
        </w:rPr>
        <w:t>Nisan</w:t>
      </w:r>
      <w:r w:rsidR="00BF056D" w:rsidRPr="001040A2">
        <w:rPr>
          <w:sz w:val="22"/>
        </w:rPr>
        <w:t xml:space="preserve"> 2018</w:t>
      </w:r>
      <w:r w:rsidRPr="001040A2">
        <w:rPr>
          <w:sz w:val="22"/>
        </w:rPr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DC3CEB" w:rsidRDefault="00DC3CEB" w:rsidP="00DC3CEB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DC3CEB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E52462" w:rsidRPr="00415908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E52462" w:rsidRPr="00415908" w:rsidRDefault="00E52462" w:rsidP="00E52462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E52462" w:rsidRPr="00415908" w:rsidRDefault="00E52462" w:rsidP="00E524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Mar.18</w:t>
            </w:r>
          </w:p>
        </w:tc>
        <w:tc>
          <w:tcPr>
            <w:tcW w:w="1328" w:type="dxa"/>
            <w:noWrap/>
          </w:tcPr>
          <w:p w:rsidR="00E52462" w:rsidRPr="00415908" w:rsidRDefault="00E52462" w:rsidP="00E524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Nis.18</w:t>
            </w:r>
          </w:p>
        </w:tc>
      </w:tr>
      <w:tr w:rsidR="00E52462" w:rsidRPr="00DC3CEB" w:rsidTr="00941751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hideMark/>
          </w:tcPr>
          <w:p w:rsidR="00E52462" w:rsidRPr="00DC3CEB" w:rsidRDefault="00E52462" w:rsidP="00E52462">
            <w:pPr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</w:tcPr>
          <w:p w:rsidR="00E52462" w:rsidRPr="00DC3CEB" w:rsidRDefault="00E52462" w:rsidP="00E524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8,9</w:t>
            </w:r>
          </w:p>
        </w:tc>
        <w:tc>
          <w:tcPr>
            <w:tcW w:w="1328" w:type="dxa"/>
            <w:noWrap/>
          </w:tcPr>
          <w:p w:rsidR="00E52462" w:rsidRPr="00DC3CEB" w:rsidRDefault="00E52462" w:rsidP="00E524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8,8</w:t>
            </w:r>
          </w:p>
        </w:tc>
      </w:tr>
      <w:tr w:rsidR="00E52462" w:rsidRPr="00DC3CEB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hideMark/>
          </w:tcPr>
          <w:p w:rsidR="00E52462" w:rsidRPr="00DC3CEB" w:rsidRDefault="00E52462" w:rsidP="00E52462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>
              <w:rPr>
                <w:rFonts w:ascii="Calibri" w:eastAsia="Times New Roman" w:hAnsi="Calibri" w:cs="Times New Roman"/>
                <w:b w:val="0"/>
                <w:color w:val="000000"/>
              </w:rPr>
              <w:t>Alınan kayıtlı s</w:t>
            </w: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iparişlerin mevcut düzeyi</w:t>
            </w:r>
          </w:p>
        </w:tc>
        <w:tc>
          <w:tcPr>
            <w:tcW w:w="1224" w:type="dxa"/>
            <w:noWrap/>
          </w:tcPr>
          <w:p w:rsidR="00E52462" w:rsidRPr="00DC3CEB" w:rsidRDefault="00E52462" w:rsidP="00E524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7,7</w:t>
            </w:r>
          </w:p>
        </w:tc>
        <w:tc>
          <w:tcPr>
            <w:tcW w:w="1328" w:type="dxa"/>
            <w:noWrap/>
          </w:tcPr>
          <w:p w:rsidR="00E52462" w:rsidRPr="00DC3CEB" w:rsidRDefault="00E52462" w:rsidP="00E524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9,2</w:t>
            </w:r>
          </w:p>
        </w:tc>
      </w:tr>
      <w:tr w:rsidR="00E52462" w:rsidRPr="00DC3CEB" w:rsidTr="00941751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E52462" w:rsidRPr="00DC3CEB" w:rsidRDefault="00E52462" w:rsidP="00E52462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</w:tcPr>
          <w:p w:rsidR="00E52462" w:rsidRPr="00DC3CEB" w:rsidRDefault="00E52462" w:rsidP="00E524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0,0</w:t>
            </w:r>
          </w:p>
        </w:tc>
        <w:tc>
          <w:tcPr>
            <w:tcW w:w="1328" w:type="dxa"/>
            <w:noWrap/>
          </w:tcPr>
          <w:p w:rsidR="00E52462" w:rsidRPr="00DC3CEB" w:rsidRDefault="00E52462" w:rsidP="00E524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8,4</w:t>
            </w:r>
          </w:p>
        </w:tc>
      </w:tr>
    </w:tbl>
    <w:p w:rsidR="00E12C81" w:rsidRDefault="00E12C81" w:rsidP="00472839">
      <w:pPr>
        <w:pStyle w:val="Balk2"/>
      </w:pPr>
      <w:r w:rsidRPr="002B5EAF">
        <w:lastRenderedPageBreak/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054D8A">
        <w:rPr>
          <w:rFonts w:ascii="Times New Roman" w:hAnsi="Times New Roman" w:cs="Times New Roman"/>
        </w:rPr>
        <w:t>8</w:t>
      </w:r>
      <w:r w:rsidR="00415908" w:rsidRPr="002B5EAF">
        <w:rPr>
          <w:rFonts w:ascii="Times New Roman" w:hAnsi="Times New Roman" w:cs="Times New Roman"/>
        </w:rPr>
        <w:t xml:space="preserve"> </w:t>
      </w:r>
      <w:r w:rsidR="00CB3192">
        <w:rPr>
          <w:rFonts w:ascii="Times New Roman" w:hAnsi="Times New Roman" w:cs="Times New Roman"/>
        </w:rPr>
        <w:t>Nisan</w:t>
      </w:r>
      <w:r w:rsidR="00415908" w:rsidRPr="002B5EAF">
        <w:rPr>
          <w:rFonts w:ascii="Times New Roman" w:hAnsi="Times New Roman" w:cs="Times New Roman"/>
        </w:rPr>
        <w:t xml:space="preserve"> 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</w:t>
      </w:r>
      <w:r w:rsidR="00054D8A">
        <w:rPr>
          <w:rFonts w:ascii="Times New Roman" w:hAnsi="Times New Roman" w:cs="Times New Roman"/>
        </w:rPr>
        <w:t>7</w:t>
      </w:r>
      <w:r w:rsidR="00B82CA4">
        <w:rPr>
          <w:rFonts w:ascii="Times New Roman" w:hAnsi="Times New Roman" w:cs="Times New Roman"/>
        </w:rPr>
        <w:t xml:space="preserve"> yılı </w:t>
      </w:r>
      <w:r w:rsidR="00D40056">
        <w:rPr>
          <w:rFonts w:ascii="Times New Roman" w:hAnsi="Times New Roman" w:cs="Times New Roman"/>
        </w:rPr>
        <w:t>Nisan</w:t>
      </w:r>
      <w:r w:rsidR="005B1EAF">
        <w:rPr>
          <w:rFonts w:ascii="Times New Roman" w:hAnsi="Times New Roman" w:cs="Times New Roman"/>
        </w:rPr>
        <w:t xml:space="preserve"> </w:t>
      </w:r>
      <w:r w:rsidR="004701F9">
        <w:rPr>
          <w:rFonts w:ascii="Times New Roman" w:hAnsi="Times New Roman" w:cs="Times New Roman"/>
        </w:rPr>
        <w:t xml:space="preserve">ayına göre yüzde </w:t>
      </w:r>
      <w:r w:rsidR="00D40056">
        <w:rPr>
          <w:rFonts w:ascii="Times New Roman" w:hAnsi="Times New Roman" w:cs="Times New Roman"/>
        </w:rPr>
        <w:t>2,7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</w:t>
      </w:r>
      <w:r w:rsidR="00D40056">
        <w:rPr>
          <w:rFonts w:ascii="Times New Roman" w:hAnsi="Times New Roman" w:cs="Times New Roman"/>
        </w:rPr>
        <w:t>zal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6D157A">
        <w:rPr>
          <w:rFonts w:ascii="Times New Roman" w:hAnsi="Times New Roman" w:cs="Times New Roman"/>
        </w:rPr>
        <w:t>2,</w:t>
      </w:r>
      <w:r w:rsidR="00D40056">
        <w:rPr>
          <w:rFonts w:ascii="Times New Roman" w:hAnsi="Times New Roman" w:cs="Times New Roman"/>
        </w:rPr>
        <w:t>7</w:t>
      </w:r>
      <w:r w:rsidR="00054D8A">
        <w:rPr>
          <w:rFonts w:ascii="Times New Roman" w:hAnsi="Times New Roman" w:cs="Times New Roman"/>
        </w:rPr>
        <w:t xml:space="preserve"> </w:t>
      </w:r>
      <w:r w:rsidR="0095774C">
        <w:rPr>
          <w:rFonts w:ascii="Times New Roman" w:hAnsi="Times New Roman" w:cs="Times New Roman"/>
        </w:rPr>
        <w:t xml:space="preserve">puan) ve </w:t>
      </w:r>
      <w:r w:rsidR="006D157A">
        <w:rPr>
          <w:rFonts w:ascii="Times New Roman" w:hAnsi="Times New Roman" w:cs="Times New Roman"/>
        </w:rPr>
        <w:t>9</w:t>
      </w:r>
      <w:r w:rsidR="00D40056">
        <w:rPr>
          <w:rFonts w:ascii="Times New Roman" w:hAnsi="Times New Roman" w:cs="Times New Roman"/>
        </w:rPr>
        <w:t>7</w:t>
      </w:r>
      <w:r w:rsidR="006D157A">
        <w:rPr>
          <w:rFonts w:ascii="Times New Roman" w:hAnsi="Times New Roman" w:cs="Times New Roman"/>
        </w:rPr>
        <w:t>,1</w:t>
      </w:r>
      <w:r w:rsidR="00CC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D40056">
        <w:rPr>
          <w:rFonts w:ascii="Times New Roman" w:hAnsi="Times New Roman" w:cs="Times New Roman"/>
        </w:rPr>
        <w:t>düştüğü</w:t>
      </w:r>
      <w:r w:rsidR="00415908" w:rsidRPr="002B5EAF">
        <w:rPr>
          <w:rFonts w:ascii="Times New Roman" w:hAnsi="Times New Roman" w:cs="Times New Roman"/>
        </w:rPr>
        <w:t xml:space="preserve"> göze çarpmaktadır.</w:t>
      </w:r>
      <w:r w:rsidR="00DB0FFC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201</w:t>
      </w:r>
      <w:r w:rsidR="00E42435">
        <w:rPr>
          <w:rFonts w:ascii="Times New Roman" w:hAnsi="Times New Roman" w:cs="Times New Roman"/>
        </w:rPr>
        <w:t>8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D40056">
        <w:rPr>
          <w:rFonts w:ascii="Times New Roman" w:hAnsi="Times New Roman" w:cs="Times New Roman"/>
        </w:rPr>
        <w:t>Mart</w:t>
      </w:r>
      <w:r w:rsidR="00415908" w:rsidRPr="002B5EAF">
        <w:rPr>
          <w:rFonts w:ascii="Times New Roman" w:hAnsi="Times New Roman" w:cs="Times New Roman"/>
        </w:rPr>
        <w:t xml:space="preserve"> 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D40056">
        <w:rPr>
          <w:rFonts w:ascii="Times New Roman" w:hAnsi="Times New Roman" w:cs="Times New Roman"/>
        </w:rPr>
        <w:t>2,0</w:t>
      </w:r>
      <w:r w:rsidR="005B1EAF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AC4AAE">
        <w:rPr>
          <w:rFonts w:ascii="Times New Roman" w:hAnsi="Times New Roman" w:cs="Times New Roman"/>
        </w:rPr>
        <w:t>azaldığı</w:t>
      </w:r>
      <w:r w:rsidR="000319EB">
        <w:rPr>
          <w:rFonts w:ascii="Times New Roman" w:hAnsi="Times New Roman" w:cs="Times New Roman"/>
        </w:rPr>
        <w:t xml:space="preserve"> (</w:t>
      </w:r>
      <w:r w:rsidR="00D40056">
        <w:rPr>
          <w:rFonts w:ascii="Times New Roman" w:hAnsi="Times New Roman" w:cs="Times New Roman"/>
        </w:rPr>
        <w:t>2,0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E42435">
        <w:rPr>
          <w:rFonts w:ascii="Times New Roman" w:hAnsi="Times New Roman" w:cs="Times New Roman"/>
        </w:rPr>
        <w:t>8</w:t>
      </w:r>
      <w:r w:rsidR="0067120F">
        <w:rPr>
          <w:rFonts w:ascii="Times New Roman" w:hAnsi="Times New Roman" w:cs="Times New Roman"/>
        </w:rPr>
        <w:t xml:space="preserve"> yılının </w:t>
      </w:r>
      <w:r w:rsidR="00D40056">
        <w:rPr>
          <w:rFonts w:ascii="Times New Roman" w:hAnsi="Times New Roman" w:cs="Times New Roman"/>
        </w:rPr>
        <w:t>Mart</w:t>
      </w:r>
      <w:r w:rsidR="00054D8A">
        <w:rPr>
          <w:rFonts w:ascii="Times New Roman" w:hAnsi="Times New Roman" w:cs="Times New Roman"/>
        </w:rPr>
        <w:t xml:space="preserve"> </w:t>
      </w:r>
      <w:r w:rsidR="005132FC">
        <w:rPr>
          <w:rFonts w:ascii="Times New Roman" w:hAnsi="Times New Roman" w:cs="Times New Roman"/>
        </w:rPr>
        <w:t xml:space="preserve">ayına göre yüzde </w:t>
      </w:r>
      <w:r w:rsidR="00D40056">
        <w:rPr>
          <w:rFonts w:ascii="Times New Roman" w:hAnsi="Times New Roman" w:cs="Times New Roman"/>
        </w:rPr>
        <w:t>2,4</w:t>
      </w:r>
      <w:r w:rsidRPr="002B5EAF">
        <w:rPr>
          <w:rFonts w:ascii="Times New Roman" w:hAnsi="Times New Roman" w:cs="Times New Roman"/>
        </w:rPr>
        <w:t xml:space="preserve"> oranında </w:t>
      </w:r>
      <w:r w:rsidR="001B7E16">
        <w:rPr>
          <w:rFonts w:ascii="Times New Roman" w:hAnsi="Times New Roman" w:cs="Times New Roman"/>
        </w:rPr>
        <w:t>artarak</w:t>
      </w:r>
      <w:r w:rsidR="00DB0FFC">
        <w:rPr>
          <w:rFonts w:ascii="Times New Roman" w:hAnsi="Times New Roman" w:cs="Times New Roman"/>
        </w:rPr>
        <w:t xml:space="preserve"> (</w:t>
      </w:r>
      <w:r w:rsidR="006D157A">
        <w:rPr>
          <w:rFonts w:ascii="Times New Roman" w:hAnsi="Times New Roman" w:cs="Times New Roman"/>
        </w:rPr>
        <w:t>2,</w:t>
      </w:r>
      <w:r w:rsidR="00D40056">
        <w:rPr>
          <w:rFonts w:ascii="Times New Roman" w:hAnsi="Times New Roman" w:cs="Times New Roman"/>
        </w:rPr>
        <w:t>3</w:t>
      </w:r>
      <w:r w:rsidR="00C41B6B">
        <w:rPr>
          <w:rFonts w:ascii="Times New Roman" w:hAnsi="Times New Roman" w:cs="Times New Roman"/>
        </w:rPr>
        <w:t xml:space="preserve"> 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C8117B">
        <w:rPr>
          <w:rFonts w:ascii="Times New Roman" w:hAnsi="Times New Roman" w:cs="Times New Roman"/>
        </w:rPr>
        <w:t xml:space="preserve"> </w:t>
      </w:r>
      <w:r w:rsidR="00D40056">
        <w:rPr>
          <w:rFonts w:ascii="Times New Roman" w:hAnsi="Times New Roman" w:cs="Times New Roman"/>
        </w:rPr>
        <w:t>100,7</w:t>
      </w:r>
      <w:r w:rsidR="00415908">
        <w:rPr>
          <w:rFonts w:ascii="Times New Roman" w:hAnsi="Times New Roman" w:cs="Times New Roman"/>
        </w:rPr>
        <w:t xml:space="preserve"> olurken, </w:t>
      </w:r>
      <w:r w:rsidR="00054D8A">
        <w:rPr>
          <w:rFonts w:ascii="Times New Roman" w:hAnsi="Times New Roman" w:cs="Times New Roman"/>
        </w:rPr>
        <w:t>201</w:t>
      </w:r>
      <w:r w:rsidR="00E42435">
        <w:rPr>
          <w:rFonts w:ascii="Times New Roman" w:hAnsi="Times New Roman" w:cs="Times New Roman"/>
        </w:rPr>
        <w:t>7</w:t>
      </w:r>
      <w:r w:rsidRPr="002B5EAF">
        <w:rPr>
          <w:rFonts w:ascii="Times New Roman" w:hAnsi="Times New Roman" w:cs="Times New Roman"/>
        </w:rPr>
        <w:t xml:space="preserve"> yılı </w:t>
      </w:r>
      <w:r w:rsidR="00D40056">
        <w:rPr>
          <w:rFonts w:ascii="Times New Roman" w:hAnsi="Times New Roman" w:cs="Times New Roman"/>
        </w:rPr>
        <w:t>Nisan</w:t>
      </w:r>
      <w:r w:rsidR="00E42435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>ayı</w:t>
      </w:r>
      <w:r w:rsidR="00DB0FFC">
        <w:rPr>
          <w:rFonts w:ascii="Times New Roman" w:hAnsi="Times New Roman" w:cs="Times New Roman"/>
        </w:rPr>
        <w:t>na göre</w:t>
      </w:r>
      <w:r w:rsidR="00EE3747">
        <w:rPr>
          <w:rFonts w:ascii="Times New Roman" w:hAnsi="Times New Roman" w:cs="Times New Roman"/>
        </w:rPr>
        <w:t xml:space="preserve"> </w:t>
      </w:r>
      <w:r w:rsidR="00D40056">
        <w:rPr>
          <w:rFonts w:ascii="Times New Roman" w:hAnsi="Times New Roman" w:cs="Times New Roman"/>
        </w:rPr>
        <w:t>2,6</w:t>
      </w:r>
      <w:r w:rsidR="00415908">
        <w:rPr>
          <w:rFonts w:ascii="Times New Roman" w:hAnsi="Times New Roman" w:cs="Times New Roman"/>
        </w:rPr>
        <w:t xml:space="preserve"> oranında </w:t>
      </w:r>
      <w:r w:rsidR="00054D8A">
        <w:rPr>
          <w:rFonts w:ascii="Times New Roman" w:hAnsi="Times New Roman" w:cs="Times New Roman"/>
        </w:rPr>
        <w:t>(</w:t>
      </w:r>
      <w:r w:rsidR="006D157A">
        <w:rPr>
          <w:rFonts w:ascii="Times New Roman" w:hAnsi="Times New Roman" w:cs="Times New Roman"/>
        </w:rPr>
        <w:t>2,</w:t>
      </w:r>
      <w:r w:rsidR="00D40056">
        <w:rPr>
          <w:rFonts w:ascii="Times New Roman" w:hAnsi="Times New Roman" w:cs="Times New Roman"/>
        </w:rPr>
        <w:t>7</w:t>
      </w:r>
      <w:r w:rsidR="005B1EAF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puan)</w:t>
      </w:r>
      <w:r w:rsidR="00415908">
        <w:rPr>
          <w:rFonts w:ascii="Times New Roman" w:hAnsi="Times New Roman" w:cs="Times New Roman"/>
        </w:rPr>
        <w:t xml:space="preserve"> </w:t>
      </w:r>
      <w:r w:rsidR="00D40056">
        <w:rPr>
          <w:rFonts w:ascii="Times New Roman" w:hAnsi="Times New Roman" w:cs="Times New Roman"/>
        </w:rPr>
        <w:t>azal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A41FF2">
        <w:rPr>
          <w:rFonts w:ascii="Times New Roman" w:hAnsi="Times New Roman" w:cs="Times New Roman"/>
          <w:sz w:val="22"/>
          <w:szCs w:val="22"/>
        </w:rPr>
        <w:t>Nisan</w:t>
      </w:r>
      <w:r w:rsidR="009E3952">
        <w:rPr>
          <w:rFonts w:ascii="Times New Roman" w:hAnsi="Times New Roman" w:cs="Times New Roman"/>
          <w:sz w:val="22"/>
          <w:szCs w:val="22"/>
        </w:rPr>
        <w:t xml:space="preserve"> </w:t>
      </w:r>
      <w:r w:rsidR="0067120F">
        <w:rPr>
          <w:rFonts w:ascii="Times New Roman" w:hAnsi="Times New Roman" w:cs="Times New Roman"/>
          <w:sz w:val="22"/>
          <w:szCs w:val="22"/>
        </w:rPr>
        <w:t>2017</w:t>
      </w:r>
      <w:r w:rsidR="00EA2371">
        <w:rPr>
          <w:rFonts w:ascii="Times New Roman" w:hAnsi="Times New Roman" w:cs="Times New Roman"/>
          <w:sz w:val="22"/>
          <w:szCs w:val="22"/>
        </w:rPr>
        <w:t xml:space="preserve"> – </w:t>
      </w:r>
      <w:r w:rsidR="00A41FF2">
        <w:rPr>
          <w:rFonts w:ascii="Times New Roman" w:hAnsi="Times New Roman" w:cs="Times New Roman"/>
          <w:sz w:val="22"/>
          <w:szCs w:val="22"/>
        </w:rPr>
        <w:t>Nisan</w:t>
      </w:r>
      <w:r w:rsidR="00EA2371">
        <w:rPr>
          <w:rFonts w:ascii="Times New Roman" w:hAnsi="Times New Roman" w:cs="Times New Roman"/>
          <w:sz w:val="22"/>
          <w:szCs w:val="22"/>
        </w:rPr>
        <w:t xml:space="preserve"> </w:t>
      </w:r>
      <w:r w:rsidR="00054D8A">
        <w:rPr>
          <w:rFonts w:ascii="Times New Roman" w:hAnsi="Times New Roman" w:cs="Times New Roman"/>
          <w:sz w:val="22"/>
          <w:szCs w:val="22"/>
        </w:rPr>
        <w:t>2018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A41FF2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FAF1C45" wp14:editId="7CB0A5FD">
            <wp:extent cx="5760720" cy="2408555"/>
            <wp:effectExtent l="0" t="0" r="11430" b="10795"/>
            <wp:docPr id="1" name="Grafik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vsim etkilerinden arındırılmış hizmet sektörü güven endeksinin oluştuğu alt kalemler incelendiğinde (Tablo 2),</w:t>
      </w:r>
      <w:r w:rsidR="005F51E4">
        <w:rPr>
          <w:rFonts w:ascii="Times New Roman" w:hAnsi="Times New Roman" w:cs="Times New Roman"/>
        </w:rPr>
        <w:t xml:space="preserve"> </w:t>
      </w:r>
      <w:r w:rsidR="00B41E31">
        <w:rPr>
          <w:rFonts w:ascii="Times New Roman" w:hAnsi="Times New Roman" w:cs="Times New Roman"/>
        </w:rPr>
        <w:t>Mar</w:t>
      </w:r>
      <w:r w:rsidR="0097734F">
        <w:rPr>
          <w:rFonts w:ascii="Times New Roman" w:hAnsi="Times New Roman" w:cs="Times New Roman"/>
        </w:rPr>
        <w:t>t</w:t>
      </w:r>
      <w:r w:rsidR="007C3780">
        <w:rPr>
          <w:rFonts w:ascii="Times New Roman" w:hAnsi="Times New Roman" w:cs="Times New Roman"/>
        </w:rPr>
        <w:t xml:space="preserve"> 201</w:t>
      </w:r>
      <w:r w:rsidR="004A214F">
        <w:rPr>
          <w:rFonts w:ascii="Times New Roman" w:hAnsi="Times New Roman" w:cs="Times New Roman"/>
        </w:rPr>
        <w:t>8</w:t>
      </w:r>
      <w:r w:rsidR="007C3780">
        <w:rPr>
          <w:rFonts w:ascii="Times New Roman" w:hAnsi="Times New Roman" w:cs="Times New Roman"/>
        </w:rPr>
        <w:t>’d</w:t>
      </w:r>
      <w:r w:rsidR="00E50E81">
        <w:rPr>
          <w:rFonts w:ascii="Times New Roman" w:hAnsi="Times New Roman" w:cs="Times New Roman"/>
        </w:rPr>
        <w:t xml:space="preserve">e </w:t>
      </w:r>
      <w:r w:rsidR="00FE6A3D">
        <w:rPr>
          <w:rFonts w:ascii="Times New Roman" w:hAnsi="Times New Roman" w:cs="Times New Roman"/>
        </w:rPr>
        <w:t>9</w:t>
      </w:r>
      <w:r w:rsidR="003A209E">
        <w:rPr>
          <w:rFonts w:ascii="Times New Roman" w:hAnsi="Times New Roman" w:cs="Times New Roman"/>
        </w:rPr>
        <w:t>5</w:t>
      </w:r>
      <w:r w:rsidR="0097734F">
        <w:rPr>
          <w:rFonts w:ascii="Times New Roman" w:hAnsi="Times New Roman" w:cs="Times New Roman"/>
        </w:rPr>
        <w:t>,1</w:t>
      </w:r>
      <w:r w:rsidR="006479F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iş durumunun,</w:t>
      </w:r>
      <w:r w:rsidR="00F67B2E">
        <w:rPr>
          <w:rFonts w:ascii="Times New Roman" w:hAnsi="Times New Roman" w:cs="Times New Roman"/>
        </w:rPr>
        <w:t xml:space="preserve"> </w:t>
      </w:r>
      <w:r w:rsidR="00B41E31">
        <w:rPr>
          <w:rFonts w:ascii="Times New Roman" w:hAnsi="Times New Roman" w:cs="Times New Roman"/>
        </w:rPr>
        <w:t>Nisan</w:t>
      </w:r>
      <w:r w:rsidR="003A209E">
        <w:rPr>
          <w:rFonts w:ascii="Times New Roman" w:hAnsi="Times New Roman" w:cs="Times New Roman"/>
        </w:rPr>
        <w:t xml:space="preserve"> 2018’de yüzde 1,7</w:t>
      </w:r>
      <w:r w:rsidR="00EE168A">
        <w:rPr>
          <w:rFonts w:ascii="Times New Roman" w:hAnsi="Times New Roman" w:cs="Times New Roman"/>
        </w:rPr>
        <w:t xml:space="preserve"> oranında (</w:t>
      </w:r>
      <w:r w:rsidR="003A209E">
        <w:rPr>
          <w:rFonts w:ascii="Times New Roman" w:hAnsi="Times New Roman" w:cs="Times New Roman"/>
        </w:rPr>
        <w:t>1,6</w:t>
      </w:r>
      <w:r>
        <w:rPr>
          <w:rFonts w:ascii="Times New Roman" w:hAnsi="Times New Roman" w:cs="Times New Roman"/>
        </w:rPr>
        <w:t xml:space="preserve"> puan) </w:t>
      </w:r>
      <w:r w:rsidR="004A214F">
        <w:rPr>
          <w:rFonts w:ascii="Times New Roman" w:hAnsi="Times New Roman" w:cs="Times New Roman"/>
        </w:rPr>
        <w:t>azalar</w:t>
      </w:r>
      <w:r w:rsidR="005F51E4">
        <w:rPr>
          <w:rFonts w:ascii="Times New Roman" w:hAnsi="Times New Roman" w:cs="Times New Roman"/>
        </w:rPr>
        <w:t>a</w:t>
      </w:r>
      <w:r w:rsidR="008F474D">
        <w:rPr>
          <w:rFonts w:ascii="Times New Roman" w:hAnsi="Times New Roman" w:cs="Times New Roman"/>
        </w:rPr>
        <w:t xml:space="preserve">k </w:t>
      </w:r>
      <w:r w:rsidR="0028702B">
        <w:rPr>
          <w:rFonts w:ascii="Times New Roman" w:hAnsi="Times New Roman" w:cs="Times New Roman"/>
        </w:rPr>
        <w:t>9</w:t>
      </w:r>
      <w:r w:rsidR="003A209E">
        <w:rPr>
          <w:rFonts w:ascii="Times New Roman" w:hAnsi="Times New Roman" w:cs="Times New Roman"/>
        </w:rPr>
        <w:t>3,5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3C0AB3">
        <w:rPr>
          <w:rFonts w:ascii="Times New Roman" w:hAnsi="Times New Roman" w:cs="Times New Roman"/>
        </w:rPr>
        <w:t xml:space="preserve"> </w:t>
      </w:r>
      <w:r w:rsidR="003A209E">
        <w:rPr>
          <w:rFonts w:ascii="Times New Roman" w:hAnsi="Times New Roman" w:cs="Times New Roman"/>
        </w:rPr>
        <w:t>Nisan</w:t>
      </w:r>
      <w:r w:rsidR="005F51E4">
        <w:rPr>
          <w:rFonts w:ascii="Times New Roman" w:hAnsi="Times New Roman" w:cs="Times New Roman"/>
        </w:rPr>
        <w:t xml:space="preserve"> 2018</w:t>
      </w:r>
      <w:r w:rsidR="007C3780">
        <w:rPr>
          <w:rFonts w:ascii="Times New Roman" w:hAnsi="Times New Roman" w:cs="Times New Roman"/>
        </w:rPr>
        <w:t>’d</w:t>
      </w:r>
      <w:r w:rsidR="003C0AB3">
        <w:rPr>
          <w:rFonts w:ascii="Times New Roman" w:hAnsi="Times New Roman" w:cs="Times New Roman"/>
        </w:rPr>
        <w:t>e bir önceki aya göre</w:t>
      </w:r>
      <w:r w:rsidR="00E2518C">
        <w:rPr>
          <w:rFonts w:ascii="Times New Roman" w:hAnsi="Times New Roman" w:cs="Times New Roman"/>
        </w:rPr>
        <w:t xml:space="preserve"> </w:t>
      </w:r>
      <w:r w:rsidR="003A209E">
        <w:rPr>
          <w:rFonts w:ascii="Times New Roman" w:hAnsi="Times New Roman" w:cs="Times New Roman"/>
        </w:rPr>
        <w:t xml:space="preserve">1,8 </w:t>
      </w:r>
      <w:r>
        <w:rPr>
          <w:rFonts w:ascii="Times New Roman" w:hAnsi="Times New Roman" w:cs="Times New Roman"/>
        </w:rPr>
        <w:t xml:space="preserve">puan </w:t>
      </w:r>
      <w:r w:rsidR="005F51E4">
        <w:rPr>
          <w:rFonts w:ascii="Times New Roman" w:hAnsi="Times New Roman" w:cs="Times New Roman"/>
        </w:rPr>
        <w:t>a</w:t>
      </w:r>
      <w:r w:rsidR="003A209E">
        <w:rPr>
          <w:rFonts w:ascii="Times New Roman" w:hAnsi="Times New Roman" w:cs="Times New Roman"/>
        </w:rPr>
        <w:t>zalmış</w:t>
      </w:r>
      <w:r w:rsidR="008F474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ve </w:t>
      </w:r>
      <w:r w:rsidR="0028702B">
        <w:rPr>
          <w:rFonts w:ascii="Times New Roman" w:hAnsi="Times New Roman" w:cs="Times New Roman"/>
        </w:rPr>
        <w:t>9</w:t>
      </w:r>
      <w:r w:rsidR="008A33AE">
        <w:rPr>
          <w:rFonts w:ascii="Times New Roman" w:hAnsi="Times New Roman" w:cs="Times New Roman"/>
        </w:rPr>
        <w:t>3</w:t>
      </w:r>
      <w:r w:rsidR="003A209E">
        <w:rPr>
          <w:rFonts w:ascii="Times New Roman" w:hAnsi="Times New Roman" w:cs="Times New Roman"/>
        </w:rPr>
        <w:t>,5</w:t>
      </w:r>
      <w:r w:rsidR="008F037C">
        <w:rPr>
          <w:rFonts w:ascii="Times New Roman" w:hAnsi="Times New Roman" w:cs="Times New Roman"/>
        </w:rPr>
        <w:t xml:space="preserve"> puan olmuştur</w:t>
      </w:r>
      <w:r>
        <w:rPr>
          <w:rFonts w:ascii="Times New Roman" w:hAnsi="Times New Roman" w:cs="Times New Roman"/>
        </w:rPr>
        <w:t xml:space="preserve">. </w:t>
      </w:r>
      <w:r w:rsidR="003A209E">
        <w:rPr>
          <w:rFonts w:ascii="Times New Roman" w:hAnsi="Times New Roman" w:cs="Times New Roman"/>
        </w:rPr>
        <w:t xml:space="preserve">Mart </w:t>
      </w:r>
      <w:r w:rsidR="00CE7185">
        <w:rPr>
          <w:rFonts w:ascii="Times New Roman" w:hAnsi="Times New Roman" w:cs="Times New Roman"/>
        </w:rPr>
        <w:t>2018</w:t>
      </w:r>
      <w:r w:rsidR="007C3780">
        <w:rPr>
          <w:rFonts w:ascii="Times New Roman" w:hAnsi="Times New Roman" w:cs="Times New Roman"/>
        </w:rPr>
        <w:t>’de</w:t>
      </w:r>
      <w:r w:rsidR="003C6B2D">
        <w:rPr>
          <w:rFonts w:ascii="Times New Roman" w:hAnsi="Times New Roman" w:cs="Times New Roman"/>
        </w:rPr>
        <w:t xml:space="preserve"> </w:t>
      </w:r>
      <w:r w:rsidR="0028702B">
        <w:rPr>
          <w:rFonts w:ascii="Times New Roman" w:hAnsi="Times New Roman" w:cs="Times New Roman"/>
        </w:rPr>
        <w:t>10</w:t>
      </w:r>
      <w:r w:rsidR="003A209E">
        <w:rPr>
          <w:rFonts w:ascii="Times New Roman" w:hAnsi="Times New Roman" w:cs="Times New Roman"/>
        </w:rPr>
        <w:t>6</w:t>
      </w:r>
      <w:r w:rsidR="005F51E4">
        <w:rPr>
          <w:rFonts w:ascii="Times New Roman" w:hAnsi="Times New Roman" w:cs="Times New Roman"/>
        </w:rPr>
        <w:t>,</w:t>
      </w:r>
      <w:r w:rsidR="003A209E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 puan olan gelecek 3 aylık dönem için hizmetlere olan talep beklentisi ise, </w:t>
      </w:r>
      <w:r w:rsidR="003A209E">
        <w:rPr>
          <w:rFonts w:ascii="Times New Roman" w:hAnsi="Times New Roman" w:cs="Times New Roman"/>
        </w:rPr>
        <w:t>Nisan</w:t>
      </w:r>
      <w:r w:rsidR="00AD10C4">
        <w:rPr>
          <w:rFonts w:ascii="Times New Roman" w:hAnsi="Times New Roman" w:cs="Times New Roman"/>
        </w:rPr>
        <w:t xml:space="preserve"> </w:t>
      </w:r>
      <w:r w:rsidR="007C3780">
        <w:rPr>
          <w:rFonts w:ascii="Times New Roman" w:hAnsi="Times New Roman" w:cs="Times New Roman"/>
        </w:rPr>
        <w:t>201</w:t>
      </w:r>
      <w:r w:rsidR="005F51E4">
        <w:rPr>
          <w:rFonts w:ascii="Times New Roman" w:hAnsi="Times New Roman" w:cs="Times New Roman"/>
        </w:rPr>
        <w:t>8</w:t>
      </w:r>
      <w:r w:rsidR="007C3780">
        <w:rPr>
          <w:rFonts w:ascii="Times New Roman" w:hAnsi="Times New Roman" w:cs="Times New Roman"/>
        </w:rPr>
        <w:t>’de</w:t>
      </w:r>
      <w:r w:rsidR="00CE7185">
        <w:rPr>
          <w:rFonts w:ascii="Times New Roman" w:hAnsi="Times New Roman" w:cs="Times New Roman"/>
        </w:rPr>
        <w:t xml:space="preserve"> yüzde 2</w:t>
      </w:r>
      <w:r w:rsidR="005F51E4">
        <w:rPr>
          <w:rFonts w:ascii="Times New Roman" w:hAnsi="Times New Roman" w:cs="Times New Roman"/>
        </w:rPr>
        <w:t>,</w:t>
      </w:r>
      <w:r w:rsidR="003A209E">
        <w:rPr>
          <w:rFonts w:ascii="Times New Roman" w:hAnsi="Times New Roman" w:cs="Times New Roman"/>
        </w:rPr>
        <w:t>3</w:t>
      </w:r>
      <w:r w:rsidR="00963DD3">
        <w:rPr>
          <w:rFonts w:ascii="Times New Roman" w:hAnsi="Times New Roman" w:cs="Times New Roman"/>
        </w:rPr>
        <w:t xml:space="preserve"> düşmü</w:t>
      </w:r>
      <w:r w:rsidR="00CE7185">
        <w:rPr>
          <w:rFonts w:ascii="Times New Roman" w:hAnsi="Times New Roman" w:cs="Times New Roman"/>
        </w:rPr>
        <w:t>ş ve 10</w:t>
      </w:r>
      <w:r w:rsidR="003A209E">
        <w:rPr>
          <w:rFonts w:ascii="Times New Roman" w:hAnsi="Times New Roman" w:cs="Times New Roman"/>
        </w:rPr>
        <w:t>4,4</w:t>
      </w:r>
      <w:r w:rsidR="00AD10C4">
        <w:rPr>
          <w:rFonts w:ascii="Times New Roman" w:hAnsi="Times New Roman" w:cs="Times New Roman"/>
        </w:rPr>
        <w:t xml:space="preserve"> puan olmuştur.</w:t>
      </w:r>
    </w:p>
    <w:p w:rsidR="00415908" w:rsidRPr="001040A2" w:rsidRDefault="00415908" w:rsidP="00415908">
      <w:pPr>
        <w:pStyle w:val="ResimYazs"/>
        <w:keepNext/>
        <w:rPr>
          <w:sz w:val="22"/>
        </w:rPr>
      </w:pPr>
      <w:r w:rsidRPr="001040A2">
        <w:rPr>
          <w:sz w:val="22"/>
        </w:rPr>
        <w:t xml:space="preserve">Tablo </w:t>
      </w:r>
      <w:r w:rsidR="0020454D" w:rsidRPr="001040A2">
        <w:rPr>
          <w:sz w:val="22"/>
        </w:rPr>
        <w:fldChar w:fldCharType="begin"/>
      </w:r>
      <w:r w:rsidR="0020454D" w:rsidRPr="001040A2">
        <w:rPr>
          <w:sz w:val="22"/>
        </w:rPr>
        <w:instrText xml:space="preserve"> SEQ Tablo \* ARABIC </w:instrText>
      </w:r>
      <w:r w:rsidR="0020454D" w:rsidRPr="001040A2">
        <w:rPr>
          <w:sz w:val="22"/>
        </w:rPr>
        <w:fldChar w:fldCharType="separate"/>
      </w:r>
      <w:r w:rsidR="00822990">
        <w:rPr>
          <w:noProof/>
          <w:sz w:val="22"/>
        </w:rPr>
        <w:t>2</w:t>
      </w:r>
      <w:r w:rsidR="0020454D" w:rsidRPr="001040A2">
        <w:rPr>
          <w:noProof/>
          <w:sz w:val="22"/>
        </w:rPr>
        <w:fldChar w:fldCharType="end"/>
      </w:r>
      <w:r w:rsidRPr="001040A2">
        <w:rPr>
          <w:sz w:val="22"/>
        </w:rPr>
        <w:t>: Hizmet sektörü güven endeksi alt bileşenleri (</w:t>
      </w:r>
      <w:r w:rsidR="00D6103B">
        <w:rPr>
          <w:sz w:val="22"/>
        </w:rPr>
        <w:t xml:space="preserve">Mart </w:t>
      </w:r>
      <w:r w:rsidR="00DA1555" w:rsidRPr="001040A2">
        <w:rPr>
          <w:sz w:val="22"/>
        </w:rPr>
        <w:t>2018</w:t>
      </w:r>
      <w:r w:rsidR="00D6103B">
        <w:rPr>
          <w:sz w:val="22"/>
        </w:rPr>
        <w:t xml:space="preserve"> – Nisan</w:t>
      </w:r>
      <w:r w:rsidR="008A77E9">
        <w:rPr>
          <w:sz w:val="22"/>
        </w:rPr>
        <w:t xml:space="preserve"> 2018</w:t>
      </w:r>
      <w:r w:rsidRPr="001040A2">
        <w:rPr>
          <w:sz w:val="22"/>
        </w:rPr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F73F8D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DC77A2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DC77A2" w:rsidRPr="00F73F8D" w:rsidRDefault="00DC77A2" w:rsidP="00DC77A2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DC77A2" w:rsidRPr="00415908" w:rsidRDefault="00DC77A2" w:rsidP="00DC77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Mar.18</w:t>
            </w:r>
          </w:p>
        </w:tc>
        <w:tc>
          <w:tcPr>
            <w:tcW w:w="1358" w:type="dxa"/>
            <w:noWrap/>
          </w:tcPr>
          <w:p w:rsidR="00DC77A2" w:rsidRPr="00415908" w:rsidRDefault="00DC77A2" w:rsidP="00DC77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Nis.18</w:t>
            </w:r>
          </w:p>
        </w:tc>
      </w:tr>
      <w:tr w:rsidR="00DC77A2" w:rsidRPr="00F73F8D" w:rsidTr="008F474D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DC77A2" w:rsidRPr="00F73F8D" w:rsidRDefault="00DC77A2" w:rsidP="00DC77A2">
            <w:pPr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</w:tcPr>
          <w:p w:rsidR="00DC77A2" w:rsidRPr="00F73F8D" w:rsidRDefault="00DC77A2" w:rsidP="00DC77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1</w:t>
            </w:r>
          </w:p>
        </w:tc>
        <w:tc>
          <w:tcPr>
            <w:tcW w:w="1358" w:type="dxa"/>
            <w:noWrap/>
          </w:tcPr>
          <w:p w:rsidR="00DC77A2" w:rsidRPr="00F73F8D" w:rsidRDefault="00DC77A2" w:rsidP="00DC77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7,1</w:t>
            </w:r>
          </w:p>
        </w:tc>
      </w:tr>
      <w:tr w:rsidR="00DC77A2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DC77A2" w:rsidRPr="00F73F8D" w:rsidRDefault="00DC77A2" w:rsidP="00DC77A2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</w:tcPr>
          <w:p w:rsidR="00DC77A2" w:rsidRPr="00F73F8D" w:rsidRDefault="00DC77A2" w:rsidP="00DC77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5,1</w:t>
            </w:r>
          </w:p>
        </w:tc>
        <w:tc>
          <w:tcPr>
            <w:tcW w:w="1358" w:type="dxa"/>
            <w:noWrap/>
          </w:tcPr>
          <w:p w:rsidR="00DC77A2" w:rsidRPr="00F73F8D" w:rsidRDefault="00DC77A2" w:rsidP="00DC77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3,5</w:t>
            </w:r>
          </w:p>
        </w:tc>
      </w:tr>
      <w:tr w:rsidR="00DC77A2" w:rsidRPr="00F73F8D" w:rsidTr="008F474D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DC77A2" w:rsidRPr="00F73F8D" w:rsidRDefault="00DC77A2" w:rsidP="00DC77A2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(son 3 aylık dönemde</w:t>
            </w:r>
            <w:r>
              <w:rPr>
                <w:rFonts w:ascii="Calibri" w:eastAsia="Times New Roman" w:hAnsi="Calibri" w:cs="Times New Roman"/>
                <w:b w:val="0"/>
                <w:color w:val="000000"/>
              </w:rPr>
              <w:t>)</w:t>
            </w:r>
          </w:p>
        </w:tc>
        <w:tc>
          <w:tcPr>
            <w:tcW w:w="1252" w:type="dxa"/>
            <w:noWrap/>
          </w:tcPr>
          <w:p w:rsidR="00DC77A2" w:rsidRPr="00F73F8D" w:rsidRDefault="00DC77A2" w:rsidP="00DC77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5,3</w:t>
            </w:r>
          </w:p>
        </w:tc>
        <w:tc>
          <w:tcPr>
            <w:tcW w:w="1358" w:type="dxa"/>
            <w:noWrap/>
          </w:tcPr>
          <w:p w:rsidR="00DC77A2" w:rsidRPr="00F73F8D" w:rsidRDefault="00DC77A2" w:rsidP="00DC77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3,5</w:t>
            </w:r>
          </w:p>
        </w:tc>
      </w:tr>
      <w:tr w:rsidR="00DC77A2" w:rsidRPr="00F73F8D" w:rsidTr="008F4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DC77A2" w:rsidRPr="00F73F8D" w:rsidRDefault="00DC77A2" w:rsidP="00DC77A2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</w:tcPr>
          <w:p w:rsidR="00DC77A2" w:rsidRDefault="00DC77A2" w:rsidP="00DC77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6,9</w:t>
            </w:r>
          </w:p>
          <w:p w:rsidR="00DC77A2" w:rsidRPr="00F73F8D" w:rsidRDefault="00DC77A2" w:rsidP="00DC77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58" w:type="dxa"/>
            <w:noWrap/>
          </w:tcPr>
          <w:p w:rsidR="00DC77A2" w:rsidRDefault="00DC77A2" w:rsidP="00DC77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4,4</w:t>
            </w:r>
          </w:p>
          <w:p w:rsidR="00DC77A2" w:rsidRPr="00F73F8D" w:rsidRDefault="00DC77A2" w:rsidP="00DC77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319EB"/>
    <w:rsid w:val="00036091"/>
    <w:rsid w:val="000378BB"/>
    <w:rsid w:val="00041E14"/>
    <w:rsid w:val="00054D8A"/>
    <w:rsid w:val="00074A05"/>
    <w:rsid w:val="00080D25"/>
    <w:rsid w:val="00086B75"/>
    <w:rsid w:val="000F4388"/>
    <w:rsid w:val="001026C6"/>
    <w:rsid w:val="001040A2"/>
    <w:rsid w:val="00107F1F"/>
    <w:rsid w:val="0011679B"/>
    <w:rsid w:val="00161E0D"/>
    <w:rsid w:val="00165BA5"/>
    <w:rsid w:val="00170F04"/>
    <w:rsid w:val="001A0EC5"/>
    <w:rsid w:val="001B3FD6"/>
    <w:rsid w:val="001B4B87"/>
    <w:rsid w:val="001B7E16"/>
    <w:rsid w:val="001C5D32"/>
    <w:rsid w:val="001F45C1"/>
    <w:rsid w:val="00200568"/>
    <w:rsid w:val="002005BA"/>
    <w:rsid w:val="0020454D"/>
    <w:rsid w:val="00226F56"/>
    <w:rsid w:val="00233F6E"/>
    <w:rsid w:val="00262FF1"/>
    <w:rsid w:val="00264FA3"/>
    <w:rsid w:val="002701B7"/>
    <w:rsid w:val="00273012"/>
    <w:rsid w:val="00282CEF"/>
    <w:rsid w:val="0028702B"/>
    <w:rsid w:val="002960EC"/>
    <w:rsid w:val="0029724F"/>
    <w:rsid w:val="002B5EAF"/>
    <w:rsid w:val="002C176D"/>
    <w:rsid w:val="002D1321"/>
    <w:rsid w:val="002D413C"/>
    <w:rsid w:val="002D467F"/>
    <w:rsid w:val="002E040D"/>
    <w:rsid w:val="0030435D"/>
    <w:rsid w:val="00304DB6"/>
    <w:rsid w:val="003265ED"/>
    <w:rsid w:val="00347C2E"/>
    <w:rsid w:val="0035250B"/>
    <w:rsid w:val="0037286A"/>
    <w:rsid w:val="00374EB7"/>
    <w:rsid w:val="00376705"/>
    <w:rsid w:val="003A209E"/>
    <w:rsid w:val="003A4CF2"/>
    <w:rsid w:val="003A4DE8"/>
    <w:rsid w:val="003A4E9E"/>
    <w:rsid w:val="003A70B7"/>
    <w:rsid w:val="003B625F"/>
    <w:rsid w:val="003C0AB3"/>
    <w:rsid w:val="003C6B2D"/>
    <w:rsid w:val="003E7ABA"/>
    <w:rsid w:val="003F7737"/>
    <w:rsid w:val="00414D32"/>
    <w:rsid w:val="00415908"/>
    <w:rsid w:val="0042607A"/>
    <w:rsid w:val="00444D65"/>
    <w:rsid w:val="004471C7"/>
    <w:rsid w:val="0045208A"/>
    <w:rsid w:val="0046369B"/>
    <w:rsid w:val="004701F9"/>
    <w:rsid w:val="00472839"/>
    <w:rsid w:val="004729F3"/>
    <w:rsid w:val="00494A67"/>
    <w:rsid w:val="004A0B57"/>
    <w:rsid w:val="004A15F5"/>
    <w:rsid w:val="004A214F"/>
    <w:rsid w:val="004B1DF6"/>
    <w:rsid w:val="004B53CA"/>
    <w:rsid w:val="004C3B97"/>
    <w:rsid w:val="004D2571"/>
    <w:rsid w:val="004F0E94"/>
    <w:rsid w:val="005131B0"/>
    <w:rsid w:val="005132FC"/>
    <w:rsid w:val="005148AF"/>
    <w:rsid w:val="00520B2A"/>
    <w:rsid w:val="005365D4"/>
    <w:rsid w:val="005434BB"/>
    <w:rsid w:val="00543DFC"/>
    <w:rsid w:val="00550581"/>
    <w:rsid w:val="00576633"/>
    <w:rsid w:val="005B1EAF"/>
    <w:rsid w:val="005D1EB3"/>
    <w:rsid w:val="005E0AFC"/>
    <w:rsid w:val="005F0680"/>
    <w:rsid w:val="005F0ACA"/>
    <w:rsid w:val="005F51E4"/>
    <w:rsid w:val="006157CE"/>
    <w:rsid w:val="006178F0"/>
    <w:rsid w:val="00646E04"/>
    <w:rsid w:val="006479FF"/>
    <w:rsid w:val="00647A5C"/>
    <w:rsid w:val="00647CB8"/>
    <w:rsid w:val="00660880"/>
    <w:rsid w:val="0067120F"/>
    <w:rsid w:val="0067222E"/>
    <w:rsid w:val="0067296E"/>
    <w:rsid w:val="00674F4A"/>
    <w:rsid w:val="006934C1"/>
    <w:rsid w:val="006A1C57"/>
    <w:rsid w:val="006A3C59"/>
    <w:rsid w:val="006B7D58"/>
    <w:rsid w:val="006D157A"/>
    <w:rsid w:val="006D6C3C"/>
    <w:rsid w:val="006F187F"/>
    <w:rsid w:val="006F23D8"/>
    <w:rsid w:val="00703D10"/>
    <w:rsid w:val="0071356F"/>
    <w:rsid w:val="00722F2F"/>
    <w:rsid w:val="00730B95"/>
    <w:rsid w:val="0073396B"/>
    <w:rsid w:val="0073412A"/>
    <w:rsid w:val="00734FA4"/>
    <w:rsid w:val="00735C81"/>
    <w:rsid w:val="00746DDE"/>
    <w:rsid w:val="007542F0"/>
    <w:rsid w:val="007552FC"/>
    <w:rsid w:val="00756E1D"/>
    <w:rsid w:val="00766039"/>
    <w:rsid w:val="0079344E"/>
    <w:rsid w:val="007A61BB"/>
    <w:rsid w:val="007B5C52"/>
    <w:rsid w:val="007C3780"/>
    <w:rsid w:val="007C40D1"/>
    <w:rsid w:val="007E45C0"/>
    <w:rsid w:val="008071E5"/>
    <w:rsid w:val="008164FC"/>
    <w:rsid w:val="008212B1"/>
    <w:rsid w:val="00822990"/>
    <w:rsid w:val="008310FF"/>
    <w:rsid w:val="00836F9A"/>
    <w:rsid w:val="00864D2F"/>
    <w:rsid w:val="00890360"/>
    <w:rsid w:val="00897DA7"/>
    <w:rsid w:val="008A33AE"/>
    <w:rsid w:val="008A3853"/>
    <w:rsid w:val="008A77E9"/>
    <w:rsid w:val="008B29F9"/>
    <w:rsid w:val="008C3A4E"/>
    <w:rsid w:val="008F037C"/>
    <w:rsid w:val="008F474D"/>
    <w:rsid w:val="008F6EF4"/>
    <w:rsid w:val="00912C7B"/>
    <w:rsid w:val="00915AFC"/>
    <w:rsid w:val="00922474"/>
    <w:rsid w:val="00931BB6"/>
    <w:rsid w:val="00941751"/>
    <w:rsid w:val="0094387A"/>
    <w:rsid w:val="0095774C"/>
    <w:rsid w:val="00960957"/>
    <w:rsid w:val="00963DD3"/>
    <w:rsid w:val="009724AC"/>
    <w:rsid w:val="0097734F"/>
    <w:rsid w:val="00981DB6"/>
    <w:rsid w:val="00981E48"/>
    <w:rsid w:val="00982EED"/>
    <w:rsid w:val="0099010B"/>
    <w:rsid w:val="00995A82"/>
    <w:rsid w:val="009B5021"/>
    <w:rsid w:val="009B6A7A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7C8D"/>
    <w:rsid w:val="00A2299A"/>
    <w:rsid w:val="00A270E3"/>
    <w:rsid w:val="00A332D6"/>
    <w:rsid w:val="00A41FF2"/>
    <w:rsid w:val="00A7249F"/>
    <w:rsid w:val="00A8233A"/>
    <w:rsid w:val="00A85A31"/>
    <w:rsid w:val="00A928AB"/>
    <w:rsid w:val="00AA5196"/>
    <w:rsid w:val="00AB3B74"/>
    <w:rsid w:val="00AC4AAE"/>
    <w:rsid w:val="00AD0348"/>
    <w:rsid w:val="00AD10C4"/>
    <w:rsid w:val="00AD6B7D"/>
    <w:rsid w:val="00AE146A"/>
    <w:rsid w:val="00AE63C8"/>
    <w:rsid w:val="00B050DB"/>
    <w:rsid w:val="00B22A6C"/>
    <w:rsid w:val="00B35A25"/>
    <w:rsid w:val="00B36193"/>
    <w:rsid w:val="00B41E31"/>
    <w:rsid w:val="00B4408D"/>
    <w:rsid w:val="00B74F32"/>
    <w:rsid w:val="00B77501"/>
    <w:rsid w:val="00B81204"/>
    <w:rsid w:val="00B81743"/>
    <w:rsid w:val="00B81FEA"/>
    <w:rsid w:val="00B82CA4"/>
    <w:rsid w:val="00BA0AF0"/>
    <w:rsid w:val="00BA3D68"/>
    <w:rsid w:val="00BB0798"/>
    <w:rsid w:val="00BB3B61"/>
    <w:rsid w:val="00BC452F"/>
    <w:rsid w:val="00BE14F5"/>
    <w:rsid w:val="00BE2F10"/>
    <w:rsid w:val="00BF056D"/>
    <w:rsid w:val="00BF186E"/>
    <w:rsid w:val="00C00636"/>
    <w:rsid w:val="00C03663"/>
    <w:rsid w:val="00C0378F"/>
    <w:rsid w:val="00C03934"/>
    <w:rsid w:val="00C04185"/>
    <w:rsid w:val="00C06DE1"/>
    <w:rsid w:val="00C2576A"/>
    <w:rsid w:val="00C41B6B"/>
    <w:rsid w:val="00C4634F"/>
    <w:rsid w:val="00C51B65"/>
    <w:rsid w:val="00C61466"/>
    <w:rsid w:val="00C8117B"/>
    <w:rsid w:val="00CA571E"/>
    <w:rsid w:val="00CA5ACC"/>
    <w:rsid w:val="00CB3192"/>
    <w:rsid w:val="00CC05F5"/>
    <w:rsid w:val="00CC0799"/>
    <w:rsid w:val="00CD2398"/>
    <w:rsid w:val="00CE566F"/>
    <w:rsid w:val="00CE579E"/>
    <w:rsid w:val="00CE7185"/>
    <w:rsid w:val="00D00F4A"/>
    <w:rsid w:val="00D11DC0"/>
    <w:rsid w:val="00D24F04"/>
    <w:rsid w:val="00D30BE9"/>
    <w:rsid w:val="00D40056"/>
    <w:rsid w:val="00D41704"/>
    <w:rsid w:val="00D6103B"/>
    <w:rsid w:val="00D67D7D"/>
    <w:rsid w:val="00D847C0"/>
    <w:rsid w:val="00D85077"/>
    <w:rsid w:val="00D90DBF"/>
    <w:rsid w:val="00D91A76"/>
    <w:rsid w:val="00DA1555"/>
    <w:rsid w:val="00DB0FFC"/>
    <w:rsid w:val="00DB377B"/>
    <w:rsid w:val="00DB58EE"/>
    <w:rsid w:val="00DB71E1"/>
    <w:rsid w:val="00DC3CEB"/>
    <w:rsid w:val="00DC3F8D"/>
    <w:rsid w:val="00DC77A2"/>
    <w:rsid w:val="00DE3127"/>
    <w:rsid w:val="00DF240C"/>
    <w:rsid w:val="00DF6EC7"/>
    <w:rsid w:val="00E050E5"/>
    <w:rsid w:val="00E05545"/>
    <w:rsid w:val="00E12C81"/>
    <w:rsid w:val="00E14F76"/>
    <w:rsid w:val="00E15A75"/>
    <w:rsid w:val="00E21DC8"/>
    <w:rsid w:val="00E22179"/>
    <w:rsid w:val="00E2518C"/>
    <w:rsid w:val="00E326F7"/>
    <w:rsid w:val="00E42435"/>
    <w:rsid w:val="00E50E81"/>
    <w:rsid w:val="00E52462"/>
    <w:rsid w:val="00E638BF"/>
    <w:rsid w:val="00E72ED9"/>
    <w:rsid w:val="00EA0F82"/>
    <w:rsid w:val="00EA2371"/>
    <w:rsid w:val="00EA5332"/>
    <w:rsid w:val="00EB0C4D"/>
    <w:rsid w:val="00EB68C0"/>
    <w:rsid w:val="00ED4F9E"/>
    <w:rsid w:val="00EE168A"/>
    <w:rsid w:val="00EE3747"/>
    <w:rsid w:val="00F2387A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3A42"/>
    <w:rsid w:val="00FB149D"/>
    <w:rsid w:val="00FB558C"/>
    <w:rsid w:val="00FC6C44"/>
    <w:rsid w:val="00FD08E1"/>
    <w:rsid w:val="00FD12B2"/>
    <w:rsid w:val="00FD5830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Nisan_2018\Ar&#305;nd&#305;r&#305;lmam&#305;&#351;-%20&#304;n&#351;aat_Nisan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Nisan_2018\Hizmet%20ar&#305;nd&#305;r&#305;lmam&#305;&#351;%20grafik_Nisan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5987469308271952E-2"/>
          <c:y val="5.0925925925925923E-2"/>
          <c:w val="0.70117919287866803"/>
          <c:h val="0.75543343540390795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826</c:v>
                </c:pt>
                <c:pt idx="1">
                  <c:v>42856</c:v>
                </c:pt>
                <c:pt idx="2">
                  <c:v>42887</c:v>
                </c:pt>
                <c:pt idx="3">
                  <c:v>42917</c:v>
                </c:pt>
                <c:pt idx="4">
                  <c:v>42948</c:v>
                </c:pt>
                <c:pt idx="5">
                  <c:v>42979</c:v>
                </c:pt>
                <c:pt idx="6">
                  <c:v>43009</c:v>
                </c:pt>
                <c:pt idx="7">
                  <c:v>43040</c:v>
                </c:pt>
                <c:pt idx="8">
                  <c:v>43070</c:v>
                </c:pt>
                <c:pt idx="9">
                  <c:v>43101</c:v>
                </c:pt>
                <c:pt idx="10">
                  <c:v>43132</c:v>
                </c:pt>
                <c:pt idx="11">
                  <c:v>43160</c:v>
                </c:pt>
                <c:pt idx="12">
                  <c:v>43191</c:v>
                </c:pt>
              </c:numCache>
            </c:numRef>
          </c:cat>
          <c:val>
            <c:numRef>
              <c:f>Sayfa1!$B$2:$B$14</c:f>
              <c:numCache>
                <c:formatCode>0.0</c:formatCode>
                <c:ptCount val="13"/>
                <c:pt idx="0">
                  <c:v>85.66623421092207</c:v>
                </c:pt>
                <c:pt idx="1">
                  <c:v>86.324918591370135</c:v>
                </c:pt>
                <c:pt idx="2">
                  <c:v>86.689524477191299</c:v>
                </c:pt>
                <c:pt idx="3">
                  <c:v>85.5</c:v>
                </c:pt>
                <c:pt idx="4">
                  <c:v>88.3</c:v>
                </c:pt>
                <c:pt idx="5">
                  <c:v>83.5</c:v>
                </c:pt>
                <c:pt idx="6" formatCode="General">
                  <c:v>84.2</c:v>
                </c:pt>
                <c:pt idx="7" formatCode="General">
                  <c:v>82.4</c:v>
                </c:pt>
                <c:pt idx="8">
                  <c:v>81.583513971541279</c:v>
                </c:pt>
                <c:pt idx="9">
                  <c:v>87.036131437024324</c:v>
                </c:pt>
                <c:pt idx="10" formatCode="General">
                  <c:v>83.8</c:v>
                </c:pt>
                <c:pt idx="11">
                  <c:v>78.860119999999995</c:v>
                </c:pt>
                <c:pt idx="12">
                  <c:v>78.80003154314999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1661-4167-8102-C165113B60C7}"/>
            </c:ext>
          </c:extLst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826</c:v>
                </c:pt>
                <c:pt idx="1">
                  <c:v>42856</c:v>
                </c:pt>
                <c:pt idx="2">
                  <c:v>42887</c:v>
                </c:pt>
                <c:pt idx="3">
                  <c:v>42917</c:v>
                </c:pt>
                <c:pt idx="4">
                  <c:v>42948</c:v>
                </c:pt>
                <c:pt idx="5">
                  <c:v>42979</c:v>
                </c:pt>
                <c:pt idx="6">
                  <c:v>43009</c:v>
                </c:pt>
                <c:pt idx="7">
                  <c:v>43040</c:v>
                </c:pt>
                <c:pt idx="8">
                  <c:v>43070</c:v>
                </c:pt>
                <c:pt idx="9">
                  <c:v>43101</c:v>
                </c:pt>
                <c:pt idx="10">
                  <c:v>43132</c:v>
                </c:pt>
                <c:pt idx="11">
                  <c:v>43160</c:v>
                </c:pt>
                <c:pt idx="12">
                  <c:v>43191</c:v>
                </c:pt>
              </c:numCache>
            </c:numRef>
          </c:cat>
          <c:val>
            <c:numRef>
              <c:f>Sayfa1!$C$2:$C$14</c:f>
              <c:numCache>
                <c:formatCode>0.0</c:formatCode>
                <c:ptCount val="13"/>
                <c:pt idx="0">
                  <c:v>93.375374318947991</c:v>
                </c:pt>
                <c:pt idx="1">
                  <c:v>92.282274635960704</c:v>
                </c:pt>
                <c:pt idx="2">
                  <c:v>90.432677375146</c:v>
                </c:pt>
                <c:pt idx="3" formatCode="General">
                  <c:v>87.1</c:v>
                </c:pt>
                <c:pt idx="4">
                  <c:v>87.8</c:v>
                </c:pt>
                <c:pt idx="5">
                  <c:v>80.400000000000006</c:v>
                </c:pt>
                <c:pt idx="6" formatCode="General">
                  <c:v>77.599999999999994</c:v>
                </c:pt>
                <c:pt idx="7" formatCode="General">
                  <c:v>75.5</c:v>
                </c:pt>
                <c:pt idx="8">
                  <c:v>72.384158758233198</c:v>
                </c:pt>
                <c:pt idx="9">
                  <c:v>84.621612507063801</c:v>
                </c:pt>
                <c:pt idx="10" formatCode="General">
                  <c:v>86.2</c:v>
                </c:pt>
                <c:pt idx="11">
                  <c:v>85.016458644016893</c:v>
                </c:pt>
                <c:pt idx="12">
                  <c:v>86.423534642250004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1661-4167-8102-C165113B60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1253722528"/>
        <c:axId val="-1253726336"/>
      </c:lineChart>
      <c:dateAx>
        <c:axId val="-1253722528"/>
        <c:scaling>
          <c:orientation val="minMax"/>
        </c:scaling>
        <c:delete val="0"/>
        <c:axPos val="b"/>
        <c:numFmt formatCode="mmm\-yy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7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-1253726336"/>
        <c:crosses val="autoZero"/>
        <c:auto val="1"/>
        <c:lblOffset val="100"/>
        <c:baseTimeUnit val="months"/>
      </c:dateAx>
      <c:valAx>
        <c:axId val="-12537263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bg1">
                  <a:lumMod val="50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-1253722528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6262149923567257"/>
          <c:y val="0.17131506102720767"/>
          <c:w val="0.23522780806245369"/>
          <c:h val="0.30053371733202611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64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tr-TR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6.2590346938340036E-2"/>
          <c:y val="7.8703703703703706E-2"/>
          <c:w val="0.69018537316981721"/>
          <c:h val="0.77770888013998252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hizmet sektörü güven endeksi</c:v>
                </c:pt>
              </c:strCache>
            </c:strRef>
          </c:tx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826</c:v>
                </c:pt>
                <c:pt idx="1">
                  <c:v>42856</c:v>
                </c:pt>
                <c:pt idx="2">
                  <c:v>42887</c:v>
                </c:pt>
                <c:pt idx="3">
                  <c:v>42917</c:v>
                </c:pt>
                <c:pt idx="4">
                  <c:v>42948</c:v>
                </c:pt>
                <c:pt idx="5">
                  <c:v>42979</c:v>
                </c:pt>
                <c:pt idx="6">
                  <c:v>43009</c:v>
                </c:pt>
                <c:pt idx="7">
                  <c:v>43040</c:v>
                </c:pt>
                <c:pt idx="8">
                  <c:v>43070</c:v>
                </c:pt>
                <c:pt idx="9">
                  <c:v>43101</c:v>
                </c:pt>
                <c:pt idx="10">
                  <c:v>43132</c:v>
                </c:pt>
                <c:pt idx="11">
                  <c:v>43160</c:v>
                </c:pt>
                <c:pt idx="12">
                  <c:v>43191</c:v>
                </c:pt>
              </c:numCache>
            </c:numRef>
          </c:cat>
          <c:val>
            <c:numRef>
              <c:f>Sayfa1!$B$2:$B$14</c:f>
              <c:numCache>
                <c:formatCode>0.0</c:formatCode>
                <c:ptCount val="13"/>
                <c:pt idx="0">
                  <c:v>99.867677729287138</c:v>
                </c:pt>
                <c:pt idx="1">
                  <c:v>101.95880028174933</c:v>
                </c:pt>
                <c:pt idx="2">
                  <c:v>98.750923186594562</c:v>
                </c:pt>
                <c:pt idx="3">
                  <c:v>103.7</c:v>
                </c:pt>
                <c:pt idx="4">
                  <c:v>105.4</c:v>
                </c:pt>
                <c:pt idx="5">
                  <c:v>103.3</c:v>
                </c:pt>
                <c:pt idx="6">
                  <c:v>101.1</c:v>
                </c:pt>
                <c:pt idx="7">
                  <c:v>99.7</c:v>
                </c:pt>
                <c:pt idx="8">
                  <c:v>96.219859972129754</c:v>
                </c:pt>
                <c:pt idx="9">
                  <c:v>101.99526659116941</c:v>
                </c:pt>
                <c:pt idx="10">
                  <c:v>100.7</c:v>
                </c:pt>
                <c:pt idx="11">
                  <c:v>99.1</c:v>
                </c:pt>
                <c:pt idx="12">
                  <c:v>97.133904656379997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C38F-43CC-8E5B-5F456186E9DB}"/>
            </c:ext>
          </c:extLst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hizmet sektörü güven endeksi</c:v>
                </c:pt>
              </c:strCache>
            </c:strRef>
          </c:tx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826</c:v>
                </c:pt>
                <c:pt idx="1">
                  <c:v>42856</c:v>
                </c:pt>
                <c:pt idx="2">
                  <c:v>42887</c:v>
                </c:pt>
                <c:pt idx="3">
                  <c:v>42917</c:v>
                </c:pt>
                <c:pt idx="4">
                  <c:v>42948</c:v>
                </c:pt>
                <c:pt idx="5">
                  <c:v>42979</c:v>
                </c:pt>
                <c:pt idx="6">
                  <c:v>43009</c:v>
                </c:pt>
                <c:pt idx="7">
                  <c:v>43040</c:v>
                </c:pt>
                <c:pt idx="8">
                  <c:v>43070</c:v>
                </c:pt>
                <c:pt idx="9">
                  <c:v>43101</c:v>
                </c:pt>
                <c:pt idx="10">
                  <c:v>43132</c:v>
                </c:pt>
                <c:pt idx="11">
                  <c:v>43160</c:v>
                </c:pt>
                <c:pt idx="12">
                  <c:v>43191</c:v>
                </c:pt>
              </c:numCache>
            </c:numRef>
          </c:cat>
          <c:val>
            <c:numRef>
              <c:f>Sayfa1!$C$2:$C$14</c:f>
              <c:numCache>
                <c:formatCode>0.0</c:formatCode>
                <c:ptCount val="13"/>
                <c:pt idx="0">
                  <c:v>103.3893045630055</c:v>
                </c:pt>
                <c:pt idx="1">
                  <c:v>109.17934470965015</c:v>
                </c:pt>
                <c:pt idx="2">
                  <c:v>105.24414611969023</c:v>
                </c:pt>
                <c:pt idx="3">
                  <c:v>108.7</c:v>
                </c:pt>
                <c:pt idx="4">
                  <c:v>108.6</c:v>
                </c:pt>
                <c:pt idx="5">
                  <c:v>104.8</c:v>
                </c:pt>
                <c:pt idx="6">
                  <c:v>99.8</c:v>
                </c:pt>
                <c:pt idx="7">
                  <c:v>95</c:v>
                </c:pt>
                <c:pt idx="8">
                  <c:v>87.486339442930202</c:v>
                </c:pt>
                <c:pt idx="9">
                  <c:v>91.910628639076805</c:v>
                </c:pt>
                <c:pt idx="10">
                  <c:v>95.5</c:v>
                </c:pt>
                <c:pt idx="11">
                  <c:v>98.3</c:v>
                </c:pt>
                <c:pt idx="12">
                  <c:v>100.6678746920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C38F-43CC-8E5B-5F456186E9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1253720896"/>
        <c:axId val="-1253721440"/>
      </c:lineChart>
      <c:dateAx>
        <c:axId val="-1253720896"/>
        <c:scaling>
          <c:orientation val="minMax"/>
        </c:scaling>
        <c:delete val="0"/>
        <c:axPos val="b"/>
        <c:numFmt formatCode="mmm\-yy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-1253721440"/>
        <c:crosses val="autoZero"/>
        <c:auto val="1"/>
        <c:lblOffset val="100"/>
        <c:baseTimeUnit val="months"/>
      </c:dateAx>
      <c:valAx>
        <c:axId val="-1253721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-1253720896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4544727048007886"/>
          <c:y val="0.1548824917844932"/>
          <c:w val="0.25224270746644473"/>
          <c:h val="0.36282169184428009"/>
        </c:manualLayout>
      </c:layout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83067C-1535-4BDE-BEF4-A0B56D4C8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Ebru Aricioglu</cp:lastModifiedBy>
  <cp:revision>2</cp:revision>
  <cp:lastPrinted>2018-04-24T12:55:00Z</cp:lastPrinted>
  <dcterms:created xsi:type="dcterms:W3CDTF">2018-05-02T08:31:00Z</dcterms:created>
  <dcterms:modified xsi:type="dcterms:W3CDTF">2018-05-02T08:31:00Z</dcterms:modified>
</cp:coreProperties>
</file>